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6D3C9" w14:textId="77777777" w:rsidR="009F2BCC" w:rsidRDefault="009F2BCC">
      <w:pPr>
        <w:rPr>
          <w:rFonts w:ascii="Comic Sans MS" w:hAnsi="Comic Sans MS"/>
          <w:sz w:val="24"/>
          <w:szCs w:val="24"/>
        </w:rPr>
      </w:pPr>
    </w:p>
    <w:p w14:paraId="40225174" w14:textId="23A037F8" w:rsidR="009224DD" w:rsidRDefault="009F2BCC" w:rsidP="009F2BCC">
      <w:pPr>
        <w:jc w:val="center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Board of Directors Meeting Minutes</w:t>
      </w:r>
    </w:p>
    <w:p w14:paraId="548FE0F6" w14:textId="1C9B551C" w:rsidR="009F2BCC" w:rsidRPr="009F2BCC" w:rsidRDefault="009F2BCC" w:rsidP="009F2BCC">
      <w:pPr>
        <w:spacing w:after="0"/>
        <w:jc w:val="center"/>
        <w:rPr>
          <w:rFonts w:ascii="Tahoma" w:hAnsi="Tahoma" w:cs="Tahoma"/>
          <w:b/>
          <w:bCs/>
          <w:sz w:val="24"/>
          <w:szCs w:val="24"/>
        </w:rPr>
      </w:pPr>
      <w:r w:rsidRPr="009F2BCC">
        <w:rPr>
          <w:rFonts w:ascii="Tahoma" w:hAnsi="Tahoma" w:cs="Tahoma"/>
          <w:b/>
          <w:bCs/>
          <w:sz w:val="24"/>
          <w:szCs w:val="24"/>
        </w:rPr>
        <w:t>September 21, 2021, 6:35 PM.</w:t>
      </w:r>
    </w:p>
    <w:p w14:paraId="0E1CCAB2" w14:textId="4931C4B1" w:rsidR="009F2BCC" w:rsidRDefault="009F2BCC" w:rsidP="009F2BCC">
      <w:pPr>
        <w:spacing w:after="0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ndependence Title Company</w:t>
      </w:r>
    </w:p>
    <w:p w14:paraId="15539BDC" w14:textId="37C6BF5F" w:rsidR="009F2BCC" w:rsidRDefault="009F2BCC" w:rsidP="009F2BCC">
      <w:pPr>
        <w:spacing w:after="0"/>
        <w:jc w:val="center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6950 TPC Dr., Ste 250, McKinney, TX 75070</w:t>
      </w:r>
    </w:p>
    <w:p w14:paraId="5EA88124" w14:textId="62747F72" w:rsidR="009F2BCC" w:rsidRDefault="009F2BCC" w:rsidP="009F2BCC">
      <w:pPr>
        <w:spacing w:after="0"/>
        <w:jc w:val="center"/>
        <w:rPr>
          <w:rFonts w:ascii="Tahoma" w:hAnsi="Tahoma" w:cs="Tahoma"/>
          <w:sz w:val="24"/>
          <w:szCs w:val="24"/>
        </w:rPr>
      </w:pPr>
    </w:p>
    <w:p w14:paraId="2A4A210E" w14:textId="009CF8F9" w:rsidR="009F2BCC" w:rsidRDefault="009F2BCC" w:rsidP="009F2BCC">
      <w:pPr>
        <w:spacing w:after="0"/>
        <w:jc w:val="center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The Board meeting was not available via Zoom </w:t>
      </w:r>
    </w:p>
    <w:p w14:paraId="210818CA" w14:textId="4EABB6EE" w:rsidR="009F2BCC" w:rsidRDefault="009F2BCC" w:rsidP="009F2BCC">
      <w:pPr>
        <w:spacing w:after="0"/>
        <w:jc w:val="center"/>
        <w:rPr>
          <w:rFonts w:ascii="Tahoma" w:hAnsi="Tahoma" w:cs="Tahoma"/>
          <w:sz w:val="16"/>
          <w:szCs w:val="16"/>
        </w:rPr>
      </w:pPr>
    </w:p>
    <w:p w14:paraId="2C959A9F" w14:textId="6E3ADC5C" w:rsidR="009F2BCC" w:rsidRDefault="009F2BCC" w:rsidP="0036467F">
      <w:pPr>
        <w:pBdr>
          <w:top w:val="single" w:sz="4" w:space="1" w:color="auto"/>
        </w:pBdr>
        <w:spacing w:after="0"/>
        <w:jc w:val="center"/>
        <w:rPr>
          <w:rFonts w:ascii="Tahoma" w:hAnsi="Tahoma" w:cs="Tahoma"/>
          <w:sz w:val="16"/>
          <w:szCs w:val="16"/>
        </w:rPr>
      </w:pPr>
    </w:p>
    <w:p w14:paraId="63249FE5" w14:textId="3CC69C87" w:rsidR="009F2BCC" w:rsidRDefault="0036467F" w:rsidP="0036467F">
      <w:pPr>
        <w:spacing w:after="0"/>
        <w:jc w:val="both"/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Attendance:</w:t>
      </w:r>
      <w:r>
        <w:rPr>
          <w:rFonts w:ascii="Tahoma" w:hAnsi="Tahoma" w:cs="Tahoma"/>
          <w:sz w:val="24"/>
          <w:szCs w:val="24"/>
        </w:rPr>
        <w:t xml:space="preserve"> Bill Bilyeu, Dennis Snavely, Tom Parker, Kim Alvarado, Bobbi Wright, and Chuck Koehler. </w:t>
      </w:r>
    </w:p>
    <w:p w14:paraId="50E8DEC0" w14:textId="77777777" w:rsidR="0036467F" w:rsidRDefault="0036467F" w:rsidP="0036467F">
      <w:pPr>
        <w:spacing w:after="0"/>
        <w:jc w:val="both"/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Absent:</w:t>
      </w:r>
      <w:r>
        <w:rPr>
          <w:rFonts w:ascii="Tahoma" w:hAnsi="Tahoma" w:cs="Tahoma"/>
          <w:sz w:val="24"/>
          <w:szCs w:val="24"/>
        </w:rPr>
        <w:t xml:space="preserve"> Jeff Caserotti, Steve Mitas, Tom Kocsis, and Scott Grigg.</w:t>
      </w:r>
    </w:p>
    <w:p w14:paraId="2A6FBD10" w14:textId="7115FFBF" w:rsidR="0036467F" w:rsidRDefault="0036467F" w:rsidP="0036467F">
      <w:pPr>
        <w:spacing w:after="0"/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Guest:</w:t>
      </w:r>
      <w:r>
        <w:rPr>
          <w:rFonts w:ascii="Tahoma" w:hAnsi="Tahoma" w:cs="Tahoma"/>
          <w:sz w:val="24"/>
          <w:szCs w:val="24"/>
        </w:rPr>
        <w:t xml:space="preserve"> Bill Smith.  </w:t>
      </w:r>
    </w:p>
    <w:p w14:paraId="7401330A" w14:textId="6D0FF766" w:rsidR="0036467F" w:rsidRDefault="0036467F" w:rsidP="0036467F">
      <w:pPr>
        <w:spacing w:after="0"/>
        <w:rPr>
          <w:rFonts w:ascii="Tahoma" w:hAnsi="Tahoma" w:cs="Tahoma"/>
          <w:sz w:val="24"/>
          <w:szCs w:val="24"/>
        </w:rPr>
      </w:pPr>
    </w:p>
    <w:p w14:paraId="1892EC22" w14:textId="77777777" w:rsidR="0036467F" w:rsidRPr="0036467F" w:rsidRDefault="0036467F" w:rsidP="0036467F">
      <w:pPr>
        <w:pBdr>
          <w:top w:val="single" w:sz="4" w:space="1" w:color="auto"/>
        </w:pBdr>
        <w:spacing w:after="0"/>
        <w:rPr>
          <w:rFonts w:ascii="Tahoma" w:hAnsi="Tahoma" w:cs="Tahoma"/>
          <w:sz w:val="24"/>
          <w:szCs w:val="24"/>
        </w:rPr>
      </w:pPr>
    </w:p>
    <w:p w14:paraId="22744B2B" w14:textId="672D96D0" w:rsidR="009F2BCC" w:rsidRDefault="0036467F" w:rsidP="0036467F">
      <w:pPr>
        <w:spacing w:after="0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Reviewed, discussed, and </w:t>
      </w: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Approved</w:t>
      </w:r>
      <w:r>
        <w:rPr>
          <w:rFonts w:ascii="Tahoma" w:hAnsi="Tahoma" w:cs="Tahoma"/>
          <w:sz w:val="24"/>
          <w:szCs w:val="24"/>
        </w:rPr>
        <w:t xml:space="preserve"> the Board minutes of August 11, 2021, as presented on a motion by Dennis Snavely and a second by Tom Parker. </w:t>
      </w:r>
    </w:p>
    <w:p w14:paraId="2495AE5E" w14:textId="77777777" w:rsidR="0036467F" w:rsidRPr="0036467F" w:rsidRDefault="0036467F" w:rsidP="0036467F">
      <w:pPr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</w:p>
    <w:p w14:paraId="3DA275E2" w14:textId="1BB63D74" w:rsidR="0036467F" w:rsidRDefault="0036467F" w:rsidP="0036467F">
      <w:pPr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President:</w:t>
      </w:r>
      <w:r>
        <w:rPr>
          <w:rFonts w:ascii="Tahoma" w:hAnsi="Tahoma" w:cs="Tahoma"/>
          <w:sz w:val="24"/>
          <w:szCs w:val="24"/>
        </w:rPr>
        <w:t xml:space="preserve"> Bill Bilyeu (No Written Report)</w:t>
      </w:r>
    </w:p>
    <w:p w14:paraId="396057CB" w14:textId="7C76926B" w:rsidR="0036467F" w:rsidRDefault="0036467F" w:rsidP="0036467F">
      <w:pPr>
        <w:pStyle w:val="ListParagraph"/>
        <w:numPr>
          <w:ilvl w:val="0"/>
          <w:numId w:val="1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Eldorado Country Club has not determined when they will accept non-members as club guests for meeting agendas. </w:t>
      </w:r>
    </w:p>
    <w:p w14:paraId="21AEA132" w14:textId="77777777" w:rsidR="0036467F" w:rsidRDefault="0036467F" w:rsidP="0036467F">
      <w:pPr>
        <w:pStyle w:val="ListParagraph"/>
        <w:numPr>
          <w:ilvl w:val="1"/>
          <w:numId w:val="1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October, maybe. </w:t>
      </w:r>
    </w:p>
    <w:p w14:paraId="3C010378" w14:textId="5AFF94A3" w:rsidR="0036467F" w:rsidRDefault="0036467F" w:rsidP="0036467F">
      <w:pPr>
        <w:pStyle w:val="ListParagraph"/>
        <w:numPr>
          <w:ilvl w:val="0"/>
          <w:numId w:val="1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Director Scott Grigg has submitted his resignation from the directorship and membership of the </w:t>
      </w:r>
      <w:r w:rsidR="00BF7EB6">
        <w:rPr>
          <w:rFonts w:ascii="Tahoma" w:hAnsi="Tahoma" w:cs="Tahoma"/>
          <w:sz w:val="24"/>
          <w:szCs w:val="24"/>
        </w:rPr>
        <w:t>C</w:t>
      </w:r>
      <w:r>
        <w:rPr>
          <w:rFonts w:ascii="Tahoma" w:hAnsi="Tahoma" w:cs="Tahoma"/>
          <w:sz w:val="24"/>
          <w:szCs w:val="24"/>
        </w:rPr>
        <w:t xml:space="preserve">lub as of September 20, 2021. </w:t>
      </w:r>
    </w:p>
    <w:p w14:paraId="697FA4D9" w14:textId="52F2BE94" w:rsidR="0036467F" w:rsidRDefault="0036467F" w:rsidP="0036467F">
      <w:pPr>
        <w:pStyle w:val="ListParagraph"/>
        <w:numPr>
          <w:ilvl w:val="1"/>
          <w:numId w:val="1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On a motion by Bill Bilyeu and a second by Chuck Koehler, the Board </w:t>
      </w: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accepted</w:t>
      </w:r>
      <w:r>
        <w:rPr>
          <w:rFonts w:ascii="Tahoma" w:hAnsi="Tahoma" w:cs="Tahoma"/>
          <w:sz w:val="24"/>
          <w:szCs w:val="24"/>
        </w:rPr>
        <w:t xml:space="preserve"> the resignation with regret. </w:t>
      </w:r>
    </w:p>
    <w:p w14:paraId="45860E6E" w14:textId="2BBD327D" w:rsidR="0036467F" w:rsidRDefault="0036467F" w:rsidP="0036467F">
      <w:pPr>
        <w:pStyle w:val="ListParagraph"/>
        <w:numPr>
          <w:ilvl w:val="2"/>
          <w:numId w:val="1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Replacing the directorship vacancy will be refilled </w:t>
      </w:r>
      <w:r w:rsidRPr="0036467F">
        <w:rPr>
          <w:rFonts w:ascii="Tahoma" w:hAnsi="Tahoma" w:cs="Tahoma"/>
          <w:i/>
          <w:iCs/>
          <w:sz w:val="24"/>
          <w:szCs w:val="24"/>
        </w:rPr>
        <w:t>asap.</w:t>
      </w:r>
      <w:r>
        <w:rPr>
          <w:rFonts w:ascii="Tahoma" w:hAnsi="Tahoma" w:cs="Tahoma"/>
          <w:sz w:val="24"/>
          <w:szCs w:val="24"/>
        </w:rPr>
        <w:t xml:space="preserve"> </w:t>
      </w:r>
    </w:p>
    <w:p w14:paraId="2A39AD4B" w14:textId="285C2E32" w:rsidR="0036467F" w:rsidRDefault="0036467F" w:rsidP="0036467F">
      <w:pPr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Immediate Past-President:</w:t>
      </w:r>
      <w:r>
        <w:rPr>
          <w:rFonts w:ascii="Tahoma" w:hAnsi="Tahoma" w:cs="Tahoma"/>
          <w:sz w:val="24"/>
          <w:szCs w:val="24"/>
        </w:rPr>
        <w:t xml:space="preserve"> Jeff Caserotti (No Report)</w:t>
      </w:r>
    </w:p>
    <w:p w14:paraId="7364FA12" w14:textId="769748BA" w:rsidR="0036467F" w:rsidRDefault="0036467F" w:rsidP="0036467F">
      <w:pPr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President-Elect:</w:t>
      </w:r>
      <w:r>
        <w:rPr>
          <w:rFonts w:ascii="Tahoma" w:hAnsi="Tahoma" w:cs="Tahoma"/>
          <w:sz w:val="24"/>
          <w:szCs w:val="24"/>
        </w:rPr>
        <w:t xml:space="preserve"> TBD.</w:t>
      </w:r>
    </w:p>
    <w:p w14:paraId="24CDFF15" w14:textId="0189C96A" w:rsidR="0036467F" w:rsidRDefault="0036467F" w:rsidP="0036467F">
      <w:pPr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Vice-President of Fund Raising:</w:t>
      </w:r>
      <w:r>
        <w:rPr>
          <w:rFonts w:ascii="Tahoma" w:hAnsi="Tahoma" w:cs="Tahoma"/>
          <w:sz w:val="24"/>
          <w:szCs w:val="24"/>
        </w:rPr>
        <w:t xml:space="preserve"> Steve Mitas (</w:t>
      </w:r>
      <w:r w:rsidR="003C0B49">
        <w:rPr>
          <w:rFonts w:ascii="Tahoma" w:hAnsi="Tahoma" w:cs="Tahoma"/>
          <w:sz w:val="24"/>
          <w:szCs w:val="24"/>
        </w:rPr>
        <w:t>Written</w:t>
      </w:r>
      <w:r>
        <w:rPr>
          <w:rFonts w:ascii="Tahoma" w:hAnsi="Tahoma" w:cs="Tahoma"/>
          <w:sz w:val="24"/>
          <w:szCs w:val="24"/>
        </w:rPr>
        <w:t xml:space="preserve"> Report) </w:t>
      </w:r>
    </w:p>
    <w:p w14:paraId="09829284" w14:textId="473E0E6C" w:rsidR="0036467F" w:rsidRDefault="0036467F" w:rsidP="0036467F">
      <w:pPr>
        <w:pStyle w:val="ListParagraph"/>
        <w:numPr>
          <w:ilvl w:val="0"/>
          <w:numId w:val="2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e current flag count is 3</w:t>
      </w:r>
      <w:r w:rsidR="00E86FD1">
        <w:rPr>
          <w:rFonts w:ascii="Tahoma" w:hAnsi="Tahoma" w:cs="Tahoma"/>
          <w:sz w:val="24"/>
          <w:szCs w:val="24"/>
        </w:rPr>
        <w:t>,</w:t>
      </w:r>
      <w:r>
        <w:rPr>
          <w:rFonts w:ascii="Tahoma" w:hAnsi="Tahoma" w:cs="Tahoma"/>
          <w:sz w:val="24"/>
          <w:szCs w:val="24"/>
        </w:rPr>
        <w:t>0</w:t>
      </w:r>
      <w:r w:rsidR="003C0B49">
        <w:rPr>
          <w:rFonts w:ascii="Tahoma" w:hAnsi="Tahoma" w:cs="Tahoma"/>
          <w:sz w:val="24"/>
          <w:szCs w:val="24"/>
        </w:rPr>
        <w:t>30</w:t>
      </w:r>
      <w:r>
        <w:rPr>
          <w:rFonts w:ascii="Tahoma" w:hAnsi="Tahoma" w:cs="Tahoma"/>
          <w:sz w:val="24"/>
          <w:szCs w:val="24"/>
        </w:rPr>
        <w:t xml:space="preserve">. </w:t>
      </w:r>
    </w:p>
    <w:p w14:paraId="4C193936" w14:textId="19F605D0" w:rsidR="0036467F" w:rsidRDefault="0036467F" w:rsidP="0036467F">
      <w:pPr>
        <w:pStyle w:val="ListParagraph"/>
        <w:numPr>
          <w:ilvl w:val="0"/>
          <w:numId w:val="2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lanning for the Flag Partner Appreciation breakfast is scheduled for November 17 and is arranged by the Flag Program Administrator.</w:t>
      </w:r>
    </w:p>
    <w:p w14:paraId="780A877F" w14:textId="0AC3313D" w:rsidR="0036467F" w:rsidRDefault="0036467F" w:rsidP="0036467F">
      <w:pPr>
        <w:jc w:val="both"/>
        <w:rPr>
          <w:rFonts w:ascii="Tahoma" w:hAnsi="Tahoma" w:cs="Tahoma"/>
          <w:sz w:val="24"/>
          <w:szCs w:val="24"/>
        </w:rPr>
      </w:pPr>
    </w:p>
    <w:p w14:paraId="7D449918" w14:textId="203A788D" w:rsidR="0036467F" w:rsidRDefault="0036467F" w:rsidP="0036467F">
      <w:pPr>
        <w:jc w:val="both"/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Secretary:</w:t>
      </w:r>
      <w:r>
        <w:rPr>
          <w:rFonts w:ascii="Tahoma" w:hAnsi="Tahoma" w:cs="Tahoma"/>
          <w:sz w:val="24"/>
          <w:szCs w:val="24"/>
        </w:rPr>
        <w:t xml:space="preserve"> Chuck Koehler (No Written Report)</w:t>
      </w:r>
    </w:p>
    <w:p w14:paraId="2A20FF78" w14:textId="773F225F" w:rsidR="0036467F" w:rsidRDefault="0036467F" w:rsidP="0036467F">
      <w:pPr>
        <w:pStyle w:val="ListParagraph"/>
        <w:numPr>
          <w:ilvl w:val="0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s directed by the Board last month, initiate a promotional program through the Facebook pages of the McKinney Sunrise Rotary Facebook to complement the RI membership theme that would generate interest in becoming a member of the </w:t>
      </w:r>
      <w:r w:rsidR="00BF7EB6">
        <w:rPr>
          <w:rFonts w:ascii="Tahoma" w:hAnsi="Tahoma" w:cs="Tahoma"/>
          <w:sz w:val="24"/>
          <w:szCs w:val="24"/>
        </w:rPr>
        <w:t>C</w:t>
      </w:r>
      <w:r>
        <w:rPr>
          <w:rFonts w:ascii="Tahoma" w:hAnsi="Tahoma" w:cs="Tahoma"/>
          <w:sz w:val="24"/>
          <w:szCs w:val="24"/>
        </w:rPr>
        <w:t xml:space="preserve">lub started with these results: </w:t>
      </w:r>
    </w:p>
    <w:p w14:paraId="7E2F89FE" w14:textId="05D203A3" w:rsidR="0036467F" w:rsidRDefault="0036467F" w:rsidP="0036467F">
      <w:pPr>
        <w:pStyle w:val="ListParagraph"/>
        <w:numPr>
          <w:ilvl w:val="1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One thousand eight prospects/impressions reached; 140 clicks to view the club information, and two likes. </w:t>
      </w:r>
    </w:p>
    <w:p w14:paraId="54E6468F" w14:textId="3AD5F134" w:rsidR="0036467F" w:rsidRDefault="0036467F" w:rsidP="0036467F">
      <w:pPr>
        <w:pStyle w:val="ListParagraph"/>
        <w:numPr>
          <w:ilvl w:val="2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e initial budget was $50, and the test promotion cost was $51.97.</w:t>
      </w:r>
    </w:p>
    <w:p w14:paraId="3C931ABB" w14:textId="3D5B2AB5" w:rsidR="0036467F" w:rsidRDefault="0036467F" w:rsidP="0036467F">
      <w:pPr>
        <w:pStyle w:val="ListParagraph"/>
        <w:numPr>
          <w:ilvl w:val="2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Possibly two prospects were uncovered that included their attendance at one of our club meetings during the month. </w:t>
      </w:r>
    </w:p>
    <w:p w14:paraId="64E22675" w14:textId="7584B1DC" w:rsidR="0036467F" w:rsidRDefault="0036467F" w:rsidP="0036467F">
      <w:pPr>
        <w:pStyle w:val="ListParagraph"/>
        <w:numPr>
          <w:ilvl w:val="1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nducting a sub-promotion to celebrate the 50 years of perfect attendance by member Nathan White with these results:  </w:t>
      </w:r>
    </w:p>
    <w:p w14:paraId="7EA844E5" w14:textId="067004C9" w:rsidR="0036467F" w:rsidRDefault="00BF7EB6" w:rsidP="0036467F">
      <w:pPr>
        <w:pStyle w:val="ListParagraph"/>
        <w:numPr>
          <w:ilvl w:val="2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‘</w:t>
      </w:r>
      <w:r w:rsidR="0036467F">
        <w:rPr>
          <w:rFonts w:ascii="Tahoma" w:hAnsi="Tahoma" w:cs="Tahoma"/>
          <w:sz w:val="24"/>
          <w:szCs w:val="24"/>
        </w:rPr>
        <w:t>Well-Wishers</w:t>
      </w:r>
      <w:r>
        <w:rPr>
          <w:rFonts w:ascii="Tahoma" w:hAnsi="Tahoma" w:cs="Tahoma"/>
          <w:sz w:val="24"/>
          <w:szCs w:val="24"/>
        </w:rPr>
        <w:t>’</w:t>
      </w:r>
      <w:r w:rsidR="0036467F">
        <w:rPr>
          <w:rFonts w:ascii="Tahoma" w:hAnsi="Tahoma" w:cs="Tahoma"/>
          <w:sz w:val="24"/>
          <w:szCs w:val="24"/>
        </w:rPr>
        <w:t xml:space="preserve"> reached five hundred twenty-seven persons and 98 clicks to view more information regarding the event and make a comment.  </w:t>
      </w:r>
    </w:p>
    <w:p w14:paraId="73A83E25" w14:textId="7C2F37FE" w:rsidR="0036467F" w:rsidRDefault="0036467F" w:rsidP="0036467F">
      <w:pPr>
        <w:pStyle w:val="ListParagraph"/>
        <w:numPr>
          <w:ilvl w:val="3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sub-promotion costs were $1.95. </w:t>
      </w:r>
    </w:p>
    <w:p w14:paraId="3A84069B" w14:textId="3E98662D" w:rsidR="0036467F" w:rsidRDefault="0036467F" w:rsidP="0036467F">
      <w:pPr>
        <w:pStyle w:val="ListParagraph"/>
        <w:numPr>
          <w:ilvl w:val="0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results were significant for recommending another run of the promotion for the next three months at a budget of $150.00. </w:t>
      </w:r>
    </w:p>
    <w:p w14:paraId="77948F55" w14:textId="01CDECF7" w:rsidR="0036467F" w:rsidRDefault="0036467F" w:rsidP="0036467F">
      <w:pPr>
        <w:pStyle w:val="ListParagraph"/>
        <w:numPr>
          <w:ilvl w:val="1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targeting of persons for the promotion would change just slightly during the upcoming three months. </w:t>
      </w:r>
    </w:p>
    <w:p w14:paraId="54087F58" w14:textId="44BC065C" w:rsidR="0036467F" w:rsidRDefault="0036467F" w:rsidP="0036467F">
      <w:pPr>
        <w:pStyle w:val="ListParagraph"/>
        <w:numPr>
          <w:ilvl w:val="0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flag book sale results are as follows: </w:t>
      </w:r>
    </w:p>
    <w:p w14:paraId="32CF113B" w14:textId="78853C6E" w:rsidR="0036467F" w:rsidRDefault="0036467F" w:rsidP="0036467F">
      <w:pPr>
        <w:pStyle w:val="ListParagraph"/>
        <w:numPr>
          <w:ilvl w:val="1"/>
          <w:numId w:val="3"/>
        </w:numPr>
        <w:jc w:val="both"/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sz w:val="24"/>
          <w:szCs w:val="24"/>
        </w:rPr>
        <w:t xml:space="preserve">Amazon book </w:t>
      </w:r>
      <w:r>
        <w:rPr>
          <w:rFonts w:ascii="Tahoma" w:hAnsi="Tahoma" w:cs="Tahoma"/>
          <w:sz w:val="24"/>
          <w:szCs w:val="24"/>
        </w:rPr>
        <w:t xml:space="preserve">seekers generated no sales by 84,389 people impressions. </w:t>
      </w:r>
    </w:p>
    <w:p w14:paraId="1FF4A46C" w14:textId="17869705" w:rsidR="0036467F" w:rsidRDefault="0036467F" w:rsidP="0036467F">
      <w:pPr>
        <w:pStyle w:val="ListParagraph"/>
        <w:numPr>
          <w:ilvl w:val="2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costs during the past period were $17.72, of a budget of $50.00. </w:t>
      </w:r>
    </w:p>
    <w:p w14:paraId="0512E84A" w14:textId="144AEA95" w:rsidR="0036467F" w:rsidRDefault="0036467F" w:rsidP="0036467F">
      <w:pPr>
        <w:pStyle w:val="ListParagraph"/>
        <w:numPr>
          <w:ilvl w:val="1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nsequently, an author</w:t>
      </w:r>
      <w:r w:rsidR="00BF7EB6">
        <w:rPr>
          <w:rFonts w:ascii="Tahoma" w:hAnsi="Tahoma" w:cs="Tahoma"/>
          <w:sz w:val="24"/>
          <w:szCs w:val="24"/>
        </w:rPr>
        <w:t>’</w:t>
      </w:r>
      <w:r>
        <w:rPr>
          <w:rFonts w:ascii="Tahoma" w:hAnsi="Tahoma" w:cs="Tahoma"/>
          <w:sz w:val="24"/>
          <w:szCs w:val="24"/>
        </w:rPr>
        <w:t>s article was published to inform better Amazon book seekers of a better understanding of the manual.</w:t>
      </w:r>
    </w:p>
    <w:p w14:paraId="40165D95" w14:textId="77777777" w:rsidR="0036467F" w:rsidRDefault="0036467F" w:rsidP="0036467F">
      <w:pPr>
        <w:pStyle w:val="ListParagraph"/>
        <w:numPr>
          <w:ilvl w:val="1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n addition, Chuck reduced the pricing of the flag manual to the following:</w:t>
      </w:r>
    </w:p>
    <w:p w14:paraId="5CA1ECCA" w14:textId="77777777" w:rsidR="0036467F" w:rsidRDefault="0036467F" w:rsidP="0036467F">
      <w:pPr>
        <w:pStyle w:val="ListParagraph"/>
        <w:numPr>
          <w:ilvl w:val="2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E-book - $19.50, and the hardcopy book to $29.50. </w:t>
      </w:r>
    </w:p>
    <w:p w14:paraId="215C67FF" w14:textId="4DF67613" w:rsidR="0036467F" w:rsidRDefault="0036467F" w:rsidP="0036467F">
      <w:pPr>
        <w:pStyle w:val="ListParagraph"/>
        <w:numPr>
          <w:ilvl w:val="1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flag manual promotion will continue until the current budget of $50 is exhausted.   </w:t>
      </w:r>
    </w:p>
    <w:p w14:paraId="031C99BD" w14:textId="17973CF4" w:rsidR="0036467F" w:rsidRDefault="0036467F" w:rsidP="0036467F">
      <w:pPr>
        <w:pStyle w:val="ListParagraph"/>
        <w:numPr>
          <w:ilvl w:val="0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new member application for Leslie Vashler in the McKinney Sunrise Rotary Club </w:t>
      </w: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Approved</w:t>
      </w:r>
      <w:r>
        <w:rPr>
          <w:rFonts w:ascii="Tahoma" w:hAnsi="Tahoma" w:cs="Tahoma"/>
          <w:sz w:val="24"/>
          <w:szCs w:val="24"/>
        </w:rPr>
        <w:t xml:space="preserve"> on a motion by Tom Parker and a second by Dennis Snavely. </w:t>
      </w:r>
    </w:p>
    <w:p w14:paraId="200A0DF2" w14:textId="16288444" w:rsidR="0036467F" w:rsidRDefault="0036467F" w:rsidP="0036467F">
      <w:pPr>
        <w:pStyle w:val="ListParagraph"/>
        <w:numPr>
          <w:ilvl w:val="1"/>
          <w:numId w:val="3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huck will post her application in the bulletin for one week for any comments from the membership. If there are no negative comments, Leslie is officially installed as a member of the </w:t>
      </w:r>
      <w:r w:rsidR="00BF7EB6">
        <w:rPr>
          <w:rFonts w:ascii="Tahoma" w:hAnsi="Tahoma" w:cs="Tahoma"/>
          <w:sz w:val="24"/>
          <w:szCs w:val="24"/>
        </w:rPr>
        <w:t>C</w:t>
      </w:r>
      <w:r>
        <w:rPr>
          <w:rFonts w:ascii="Tahoma" w:hAnsi="Tahoma" w:cs="Tahoma"/>
          <w:sz w:val="24"/>
          <w:szCs w:val="24"/>
        </w:rPr>
        <w:t xml:space="preserve">lub. </w:t>
      </w:r>
    </w:p>
    <w:p w14:paraId="426A2BBE" w14:textId="3EDD2F5A" w:rsidR="0036467F" w:rsidRDefault="0036467F" w:rsidP="0036467F">
      <w:pPr>
        <w:jc w:val="both"/>
        <w:rPr>
          <w:rFonts w:ascii="Tahoma" w:hAnsi="Tahoma" w:cs="Tahoma"/>
          <w:sz w:val="24"/>
          <w:szCs w:val="24"/>
        </w:rPr>
      </w:pPr>
    </w:p>
    <w:p w14:paraId="466E57C7" w14:textId="62D2946A" w:rsidR="0036467F" w:rsidRDefault="0036467F" w:rsidP="0036467F">
      <w:pPr>
        <w:jc w:val="both"/>
        <w:rPr>
          <w:rFonts w:ascii="Tahoma" w:hAnsi="Tahoma" w:cs="Tahoma"/>
          <w:b/>
          <w:bCs/>
          <w:sz w:val="16"/>
          <w:szCs w:val="16"/>
        </w:rPr>
      </w:pPr>
      <w:r w:rsidRPr="0036467F">
        <w:rPr>
          <w:rFonts w:ascii="Tahoma" w:hAnsi="Tahoma" w:cs="Tahoma"/>
          <w:b/>
          <w:bCs/>
          <w:sz w:val="16"/>
          <w:szCs w:val="16"/>
        </w:rPr>
        <w:lastRenderedPageBreak/>
        <w:t>Secretay continued...&gt;&gt;&gt;</w:t>
      </w:r>
    </w:p>
    <w:p w14:paraId="43949062" w14:textId="69038E6A" w:rsidR="0036467F" w:rsidRDefault="0036467F" w:rsidP="0036467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sz w:val="24"/>
          <w:szCs w:val="24"/>
        </w:rPr>
        <w:t>The 2021-22</w:t>
      </w:r>
      <w:r>
        <w:rPr>
          <w:rFonts w:ascii="Tahoma" w:hAnsi="Tahoma" w:cs="Tahoma"/>
          <w:sz w:val="24"/>
          <w:szCs w:val="24"/>
        </w:rPr>
        <w:t xml:space="preserve"> District 5810 Public Image Games have started with the Game Levels 1 &amp; 2 completed. Chuck volunteered to finish out the remaining levels during the year.</w:t>
      </w:r>
    </w:p>
    <w:p w14:paraId="3C42C1FC" w14:textId="2C2C4462" w:rsidR="0036467F" w:rsidRDefault="0036467F" w:rsidP="0036467F">
      <w:pPr>
        <w:pStyle w:val="ListParagraph"/>
        <w:numPr>
          <w:ilvl w:val="1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purpose of the Games is to promote the Rotary Club to the homeless of McKinney. But, unfortunately, the downtown club has elected not to participate. </w:t>
      </w:r>
    </w:p>
    <w:p w14:paraId="31427871" w14:textId="26A22A4D" w:rsidR="0036467F" w:rsidRDefault="0036467F" w:rsidP="0036467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attendance of the club membership is at an all-time high during the first quarter. The </w:t>
      </w:r>
      <w:r w:rsidR="00BF7EB6">
        <w:rPr>
          <w:rFonts w:ascii="Tahoma" w:hAnsi="Tahoma" w:cs="Tahoma"/>
          <w:sz w:val="24"/>
          <w:szCs w:val="24"/>
        </w:rPr>
        <w:t>C</w:t>
      </w:r>
      <w:r>
        <w:rPr>
          <w:rFonts w:ascii="Tahoma" w:hAnsi="Tahoma" w:cs="Tahoma"/>
          <w:sz w:val="24"/>
          <w:szCs w:val="24"/>
        </w:rPr>
        <w:t xml:space="preserve">lub has 24 members, and 13 of the members are at 100% attendance.  </w:t>
      </w:r>
    </w:p>
    <w:p w14:paraId="1589C865" w14:textId="0191A1E9" w:rsidR="0036467F" w:rsidRDefault="0036467F" w:rsidP="0036467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With the director</w:t>
      </w:r>
      <w:r w:rsidR="00BF7EB6">
        <w:rPr>
          <w:rFonts w:ascii="Tahoma" w:hAnsi="Tahoma" w:cs="Tahoma"/>
          <w:sz w:val="24"/>
          <w:szCs w:val="24"/>
        </w:rPr>
        <w:t>’</w:t>
      </w:r>
      <w:r>
        <w:rPr>
          <w:rFonts w:ascii="Tahoma" w:hAnsi="Tahoma" w:cs="Tahoma"/>
          <w:sz w:val="24"/>
          <w:szCs w:val="24"/>
        </w:rPr>
        <w:t xml:space="preserve">s resignation responsible for publishing the weekly bulletin, there is a need for a member to step forward to take charge of the publication. </w:t>
      </w:r>
    </w:p>
    <w:p w14:paraId="19B7FD65" w14:textId="77777777" w:rsidR="0036467F" w:rsidRDefault="0036467F" w:rsidP="0036467F">
      <w:pPr>
        <w:pStyle w:val="ListParagraph"/>
        <w:numPr>
          <w:ilvl w:val="0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A review of the Verdin Company, a specialist in clock towers, was presented by Chuck as follows:</w:t>
      </w:r>
    </w:p>
    <w:p w14:paraId="5008631F" w14:textId="1B499BA9" w:rsidR="0036467F" w:rsidRDefault="0036467F" w:rsidP="0036467F">
      <w:pPr>
        <w:pStyle w:val="ListParagraph"/>
        <w:numPr>
          <w:ilvl w:val="1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ree clock tower models – 4k a two face clock for an estimated cost of $29,000.00, 4MST a four face clock – 36</w:t>
      </w:r>
      <w:r w:rsidR="00BF7EB6">
        <w:rPr>
          <w:rFonts w:ascii="Tahoma" w:hAnsi="Tahoma" w:cs="Tahoma"/>
          <w:sz w:val="24"/>
          <w:szCs w:val="24"/>
        </w:rPr>
        <w:t>”</w:t>
      </w:r>
      <w:r>
        <w:rPr>
          <w:rFonts w:ascii="Tahoma" w:hAnsi="Tahoma" w:cs="Tahoma"/>
          <w:sz w:val="24"/>
          <w:szCs w:val="24"/>
        </w:rPr>
        <w:t xml:space="preserve"> for an estimated cost of $$35,000.00, and 4M/ST2 a four face clock – 24</w:t>
      </w:r>
      <w:r w:rsidR="00BF7EB6">
        <w:rPr>
          <w:rFonts w:ascii="Tahoma" w:hAnsi="Tahoma" w:cs="Tahoma"/>
          <w:sz w:val="24"/>
          <w:szCs w:val="24"/>
        </w:rPr>
        <w:t>”</w:t>
      </w:r>
      <w:r>
        <w:rPr>
          <w:rFonts w:ascii="Tahoma" w:hAnsi="Tahoma" w:cs="Tahoma"/>
          <w:sz w:val="24"/>
          <w:szCs w:val="24"/>
        </w:rPr>
        <w:t xml:space="preserve"> for an estimated cost of $30,000.00.  </w:t>
      </w:r>
    </w:p>
    <w:p w14:paraId="65782C31" w14:textId="0B17B940" w:rsidR="0036467F" w:rsidRDefault="0036467F" w:rsidP="0036467F">
      <w:pPr>
        <w:pStyle w:val="ListParagraph"/>
        <w:numPr>
          <w:ilvl w:val="2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Each clock tower would have the Rotary emblem of the face of the clock. </w:t>
      </w:r>
    </w:p>
    <w:p w14:paraId="282A94B5" w14:textId="1F2EE384" w:rsidR="0036467F" w:rsidRDefault="0036467F" w:rsidP="0036467F">
      <w:pPr>
        <w:pStyle w:val="ListParagraph"/>
        <w:numPr>
          <w:ilvl w:val="2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We would need to choose the chime or music item for the clock.</w:t>
      </w:r>
    </w:p>
    <w:p w14:paraId="64DB0C81" w14:textId="4EA5205C" w:rsidR="0036467F" w:rsidRDefault="0036467F" w:rsidP="0036467F">
      <w:pPr>
        <w:pStyle w:val="ListParagraph"/>
        <w:numPr>
          <w:ilvl w:val="2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e estimated price includes the freight cost</w:t>
      </w:r>
      <w:r w:rsidR="00BF7EB6">
        <w:rPr>
          <w:rFonts w:ascii="Tahoma" w:hAnsi="Tahoma" w:cs="Tahoma"/>
          <w:sz w:val="24"/>
          <w:szCs w:val="24"/>
        </w:rPr>
        <w:t>, but</w:t>
      </w:r>
      <w:r w:rsidR="00BF7EB6">
        <w:rPr>
          <w:rFonts w:ascii="Arial" w:hAnsi="Arial" w:cs="Arial"/>
          <w:color w:val="2E75B6"/>
          <w:sz w:val="20"/>
          <w:szCs w:val="20"/>
          <w:shd w:val="clear" w:color="auto" w:fill="FFFFFF"/>
        </w:rPr>
        <w:t xml:space="preserve"> </w:t>
      </w:r>
      <w:r w:rsidR="00BF7EB6"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no tax </w:t>
      </w:r>
      <w:r w:rsidR="00BF7EB6">
        <w:rPr>
          <w:rFonts w:ascii="Tahoma" w:hAnsi="Tahoma" w:cs="Tahoma"/>
          <w:sz w:val="24"/>
          <w:szCs w:val="24"/>
          <w:shd w:val="clear" w:color="auto" w:fill="FFFFFF"/>
        </w:rPr>
        <w:t xml:space="preserve">is </w:t>
      </w:r>
      <w:r w:rsidR="00BF7EB6" w:rsidRPr="00BF7EB6">
        <w:rPr>
          <w:rFonts w:ascii="Tahoma" w:hAnsi="Tahoma" w:cs="Tahoma"/>
          <w:sz w:val="24"/>
          <w:szCs w:val="24"/>
          <w:shd w:val="clear" w:color="auto" w:fill="FFFFFF"/>
        </w:rPr>
        <w:t>included</w:t>
      </w:r>
      <w:r w:rsidRPr="00BF7EB6">
        <w:rPr>
          <w:rFonts w:ascii="Tahoma" w:hAnsi="Tahoma" w:cs="Tahoma"/>
          <w:sz w:val="24"/>
          <w:szCs w:val="24"/>
        </w:rPr>
        <w:t>.</w:t>
      </w:r>
    </w:p>
    <w:p w14:paraId="54A8E295" w14:textId="7628CD11" w:rsidR="0036467F" w:rsidRDefault="0036467F" w:rsidP="0036467F">
      <w:pPr>
        <w:pStyle w:val="ListParagraph"/>
        <w:numPr>
          <w:ilvl w:val="2"/>
          <w:numId w:val="4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</w:t>
      </w:r>
      <w:r w:rsidR="00BF7EB6">
        <w:rPr>
          <w:rFonts w:ascii="Tahoma" w:hAnsi="Tahoma" w:cs="Tahoma"/>
          <w:sz w:val="24"/>
          <w:szCs w:val="24"/>
        </w:rPr>
        <w:t>C</w:t>
      </w:r>
      <w:r>
        <w:rPr>
          <w:rFonts w:ascii="Tahoma" w:hAnsi="Tahoma" w:cs="Tahoma"/>
          <w:sz w:val="24"/>
          <w:szCs w:val="24"/>
        </w:rPr>
        <w:t xml:space="preserve">lub would be responsible for building the base for the clock tower. The bottom would have electricity embedded. </w:t>
      </w:r>
    </w:p>
    <w:p w14:paraId="1D0EDD10" w14:textId="06D1F4BC" w:rsidR="00BF7EB6" w:rsidRPr="00BF7EB6" w:rsidRDefault="0036467F" w:rsidP="00BF7EB6">
      <w:pPr>
        <w:pStyle w:val="ListParagraph"/>
        <w:numPr>
          <w:ilvl w:val="3"/>
          <w:numId w:val="4"/>
        </w:numPr>
        <w:spacing w:after="0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e above would be our cost</w:t>
      </w:r>
      <w:r w:rsidRPr="0036467F">
        <w:rPr>
          <w:rFonts w:ascii="Tahoma" w:hAnsi="Tahoma" w:cs="Tahoma"/>
          <w:sz w:val="24"/>
          <w:szCs w:val="24"/>
        </w:rPr>
        <w:t xml:space="preserve">. </w:t>
      </w:r>
      <w:r>
        <w:rPr>
          <w:rFonts w:ascii="Tahoma" w:hAnsi="Tahoma" w:cs="Tahoma"/>
          <w:sz w:val="24"/>
          <w:szCs w:val="24"/>
          <w:shd w:val="clear" w:color="auto" w:fill="FFFFFF"/>
        </w:rPr>
        <w:t>Perhaps</w:t>
      </w:r>
      <w:r w:rsidRPr="0036467F">
        <w:rPr>
          <w:rFonts w:ascii="Tahoma" w:hAnsi="Tahoma" w:cs="Tahoma"/>
          <w:sz w:val="24"/>
          <w:szCs w:val="24"/>
          <w:shd w:val="clear" w:color="auto" w:fill="FFFFFF"/>
        </w:rPr>
        <w:t> no more than a few hundred dollars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 if we can get the city to do it for us;</w:t>
      </w:r>
      <w:r w:rsidRPr="0036467F">
        <w:rPr>
          <w:rFonts w:ascii="Tahoma" w:hAnsi="Tahoma" w:cs="Tahoma"/>
          <w:sz w:val="24"/>
          <w:szCs w:val="24"/>
          <w:shd w:val="clear" w:color="auto" w:fill="FFFFFF"/>
        </w:rPr>
        <w:t xml:space="preserve"> once 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we </w:t>
      </w:r>
      <w:r w:rsidRPr="0036467F">
        <w:rPr>
          <w:rFonts w:ascii="Tahoma" w:hAnsi="Tahoma" w:cs="Tahoma"/>
          <w:sz w:val="24"/>
          <w:szCs w:val="24"/>
          <w:shd w:val="clear" w:color="auto" w:fill="FFFFFF"/>
        </w:rPr>
        <w:t>have decided on the model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, they </w:t>
      </w:r>
      <w:r w:rsidR="00BF7EB6">
        <w:rPr>
          <w:rFonts w:ascii="Tahoma" w:hAnsi="Tahoma" w:cs="Tahoma"/>
          <w:sz w:val="24"/>
          <w:szCs w:val="24"/>
          <w:shd w:val="clear" w:color="auto" w:fill="FFFFFF"/>
        </w:rPr>
        <w:t>will</w:t>
      </w:r>
      <w:r w:rsidRPr="0036467F">
        <w:rPr>
          <w:rFonts w:ascii="Tahoma" w:hAnsi="Tahoma" w:cs="Tahoma"/>
          <w:sz w:val="24"/>
          <w:szCs w:val="24"/>
          <w:shd w:val="clear" w:color="auto" w:fill="FFFFFF"/>
        </w:rPr>
        <w:t xml:space="preserve"> forward the foundation and electrical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 specs.</w:t>
      </w:r>
    </w:p>
    <w:p w14:paraId="3FA6862C" w14:textId="2A511DF4" w:rsidR="00BF7EB6" w:rsidRPr="00BF7EB6" w:rsidRDefault="00BF7EB6" w:rsidP="00BF7EB6">
      <w:pPr>
        <w:pStyle w:val="ListParagraph"/>
        <w:numPr>
          <w:ilvl w:val="3"/>
          <w:numId w:val="4"/>
        </w:numPr>
        <w:spacing w:after="0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shd w:val="clear" w:color="auto" w:fill="FFFFFF"/>
        </w:rPr>
        <w:t>T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he cost of 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Verdin 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doing the 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complete 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installation </w:t>
      </w:r>
      <w:r>
        <w:rPr>
          <w:rFonts w:ascii="Tahoma" w:hAnsi="Tahoma" w:cs="Tahoma"/>
          <w:sz w:val="24"/>
          <w:szCs w:val="24"/>
          <w:shd w:val="clear" w:color="auto" w:fill="FFFFFF"/>
        </w:rPr>
        <w:t>is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 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an extra cost of 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>$1</w:t>
      </w:r>
      <w:r>
        <w:rPr>
          <w:rFonts w:ascii="Tahoma" w:hAnsi="Tahoma" w:cs="Tahoma"/>
          <w:sz w:val="24"/>
          <w:szCs w:val="24"/>
          <w:shd w:val="clear" w:color="auto" w:fill="FFFFFF"/>
        </w:rPr>
        <w:t>,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>590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. </w:t>
      </w:r>
    </w:p>
    <w:p w14:paraId="060219A1" w14:textId="498E374F" w:rsidR="00BF7EB6" w:rsidRDefault="00BF7EB6" w:rsidP="00BF7EB6">
      <w:pPr>
        <w:pStyle w:val="yiv5255038820msonormal"/>
        <w:numPr>
          <w:ilvl w:val="1"/>
          <w:numId w:val="4"/>
        </w:numPr>
        <w:shd w:val="clear" w:color="auto" w:fill="FFFFFF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At the </w:t>
      </w:r>
      <w:r w:rsidRPr="00BF7EB6">
        <w:rPr>
          <w:rFonts w:ascii="Tahoma" w:hAnsi="Tahoma" w:cs="Tahoma"/>
          <w:i/>
          <w:iCs/>
        </w:rPr>
        <w:t>top</w:t>
      </w:r>
      <w:r>
        <w:rPr>
          <w:rFonts w:ascii="Tahoma" w:hAnsi="Tahoma" w:cs="Tahoma"/>
        </w:rPr>
        <w:t xml:space="preserve"> of the clock, the identification would read – ‘McKinney Sunrise,” and at the </w:t>
      </w:r>
      <w:r w:rsidRPr="00BF7EB6">
        <w:rPr>
          <w:rFonts w:ascii="Tahoma" w:hAnsi="Tahoma" w:cs="Tahoma"/>
          <w:i/>
          <w:iCs/>
        </w:rPr>
        <w:t>bottom</w:t>
      </w:r>
      <w:r>
        <w:rPr>
          <w:rFonts w:ascii="Tahoma" w:hAnsi="Tahoma" w:cs="Tahoma"/>
        </w:rPr>
        <w:t xml:space="preserve">, the tag would read – ‘McKinney.’ </w:t>
      </w:r>
    </w:p>
    <w:p w14:paraId="37A09CE0" w14:textId="65F099A1" w:rsidR="00BF7EB6" w:rsidRDefault="00BF7EB6" w:rsidP="00BF7EB6">
      <w:pPr>
        <w:pStyle w:val="yiv5255038820msonormal"/>
        <w:numPr>
          <w:ilvl w:val="2"/>
          <w:numId w:val="4"/>
        </w:numPr>
        <w:shd w:val="clear" w:color="auto" w:fill="FFFFFF"/>
        <w:rPr>
          <w:rFonts w:ascii="Tahoma" w:hAnsi="Tahoma" w:cs="Tahoma"/>
        </w:rPr>
      </w:pPr>
      <w:r>
        <w:rPr>
          <w:rFonts w:ascii="Tahoma" w:hAnsi="Tahoma" w:cs="Tahoma"/>
        </w:rPr>
        <w:t xml:space="preserve">I’m recommending that we place a custom plaque at the base of the clock. </w:t>
      </w:r>
    </w:p>
    <w:p w14:paraId="03773ABF" w14:textId="16500635" w:rsidR="00BF7EB6" w:rsidRDefault="00BF7EB6" w:rsidP="00BF7EB6">
      <w:pPr>
        <w:pStyle w:val="yiv5255038820msonormal"/>
        <w:numPr>
          <w:ilvl w:val="3"/>
          <w:numId w:val="4"/>
        </w:numPr>
        <w:shd w:val="clear" w:color="auto" w:fill="FFFFFF"/>
        <w:rPr>
          <w:rFonts w:ascii="Tahoma" w:hAnsi="Tahoma" w:cs="Tahoma"/>
        </w:rPr>
      </w:pPr>
      <w:r>
        <w:rPr>
          <w:rFonts w:ascii="Tahoma" w:hAnsi="Tahoma" w:cs="Tahoma"/>
        </w:rPr>
        <w:t xml:space="preserve">The custom </w:t>
      </w:r>
      <w:r w:rsidRPr="00BF7EB6">
        <w:rPr>
          <w:rFonts w:ascii="Tahoma" w:hAnsi="Tahoma" w:cs="Tahoma"/>
        </w:rPr>
        <w:t>plaque</w:t>
      </w:r>
      <w:r>
        <w:rPr>
          <w:rFonts w:ascii="Tahoma" w:hAnsi="Tahoma" w:cs="Tahoma"/>
        </w:rPr>
        <w:t xml:space="preserve"> is</w:t>
      </w:r>
      <w:r w:rsidRPr="00BF7EB6">
        <w:rPr>
          <w:rFonts w:ascii="Tahoma" w:hAnsi="Tahoma" w:cs="Tahoma"/>
        </w:rPr>
        <w:t xml:space="preserve"> a flat </w:t>
      </w:r>
      <w:r>
        <w:rPr>
          <w:rFonts w:ascii="Tahoma" w:hAnsi="Tahoma" w:cs="Tahoma"/>
        </w:rPr>
        <w:t xml:space="preserve">estimated </w:t>
      </w:r>
      <w:r w:rsidRPr="00BF7EB6">
        <w:rPr>
          <w:rFonts w:ascii="Tahoma" w:hAnsi="Tahoma" w:cs="Tahoma"/>
        </w:rPr>
        <w:t>fee of $1,000.00</w:t>
      </w:r>
      <w:r>
        <w:rPr>
          <w:rFonts w:ascii="Tahoma" w:hAnsi="Tahoma" w:cs="Tahoma"/>
        </w:rPr>
        <w:t>. The purpose would allow us to make a special dedication to somebody, some group, or custom recognization of the Club.</w:t>
      </w:r>
    </w:p>
    <w:p w14:paraId="170ACAA4" w14:textId="3F07C4D6" w:rsidR="00BF7EB6" w:rsidRDefault="00BF7EB6" w:rsidP="00BF7EB6">
      <w:pPr>
        <w:pStyle w:val="yiv5255038820msonormal"/>
        <w:shd w:val="clear" w:color="auto" w:fill="FFFFFF"/>
        <w:rPr>
          <w:rFonts w:ascii="Tahoma" w:hAnsi="Tahoma" w:cs="Tahoma"/>
        </w:rPr>
      </w:pPr>
      <w:r w:rsidRPr="00BF7EB6">
        <w:rPr>
          <w:rFonts w:ascii="Tahoma" w:hAnsi="Tahoma" w:cs="Tahoma"/>
          <w:b/>
          <w:bCs/>
          <w:i/>
          <w:iCs/>
          <w:sz w:val="16"/>
          <w:szCs w:val="16"/>
          <w:u w:val="single"/>
        </w:rPr>
        <w:lastRenderedPageBreak/>
        <w:t>Secretary continued...&gt;&gt;&gt;</w:t>
      </w:r>
    </w:p>
    <w:p w14:paraId="0F40BEC9" w14:textId="41CF306D" w:rsidR="00BF7EB6" w:rsidRDefault="00BF7EB6" w:rsidP="00E16076">
      <w:pPr>
        <w:pStyle w:val="yiv5255038820msonormal"/>
        <w:numPr>
          <w:ilvl w:val="3"/>
          <w:numId w:val="4"/>
        </w:numPr>
        <w:shd w:val="clear" w:color="auto" w:fill="FFFFFF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The custom wording would be this ‘rule of thumb’ – 20-25 characters per line maximum, 20-25 lines total. </w:t>
      </w:r>
    </w:p>
    <w:p w14:paraId="71251E97" w14:textId="5AC7CE7D" w:rsidR="00BF7EB6" w:rsidRPr="00BF7EB6" w:rsidRDefault="00BF7EB6" w:rsidP="00E16076">
      <w:pPr>
        <w:numPr>
          <w:ilvl w:val="3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eastAsia="Times New Roman" w:hAnsi="Tahoma" w:cs="Tahoma"/>
          <w:sz w:val="24"/>
          <w:szCs w:val="24"/>
        </w:rPr>
        <w:t xml:space="preserve">However, </w:t>
      </w:r>
      <w:r>
        <w:rPr>
          <w:rFonts w:ascii="Tahoma" w:eastAsia="Times New Roman" w:hAnsi="Tahoma" w:cs="Tahoma"/>
          <w:sz w:val="24"/>
          <w:szCs w:val="24"/>
        </w:rPr>
        <w:t>it is recommended not to</w:t>
      </w:r>
      <w:r w:rsidRPr="00BF7EB6">
        <w:rPr>
          <w:rFonts w:ascii="Tahoma" w:eastAsia="Times New Roman" w:hAnsi="Tahoma" w:cs="Tahoma"/>
          <w:sz w:val="24"/>
          <w:szCs w:val="24"/>
        </w:rPr>
        <w:t xml:space="preserve"> fill out the absolute maximum. </w:t>
      </w:r>
      <w:r>
        <w:rPr>
          <w:rFonts w:ascii="Tahoma" w:eastAsia="Times New Roman" w:hAnsi="Tahoma" w:cs="Tahoma"/>
          <w:sz w:val="24"/>
          <w:szCs w:val="24"/>
        </w:rPr>
        <w:t xml:space="preserve">The final cost </w:t>
      </w:r>
      <w:r>
        <w:rPr>
          <w:rFonts w:ascii="Tahoma" w:hAnsi="Tahoma" w:cs="Tahoma"/>
          <w:sz w:val="24"/>
          <w:szCs w:val="24"/>
        </w:rPr>
        <w:t>will</w:t>
      </w:r>
      <w:r w:rsidRPr="00BF7EB6">
        <w:rPr>
          <w:rFonts w:ascii="Tahoma" w:hAnsi="Tahoma" w:cs="Tahoma"/>
          <w:sz w:val="24"/>
          <w:szCs w:val="24"/>
        </w:rPr>
        <w:t xml:space="preserve"> depend on </w:t>
      </w:r>
      <w:r>
        <w:rPr>
          <w:rFonts w:ascii="Tahoma" w:hAnsi="Tahoma" w:cs="Tahoma"/>
          <w:sz w:val="24"/>
          <w:szCs w:val="24"/>
        </w:rPr>
        <w:t>the number of charters</w:t>
      </w:r>
      <w:r w:rsidRPr="00BF7EB6">
        <w:rPr>
          <w:rFonts w:ascii="Tahoma" w:hAnsi="Tahoma" w:cs="Tahoma"/>
          <w:sz w:val="24"/>
          <w:szCs w:val="24"/>
        </w:rPr>
        <w:t xml:space="preserve"> placed on the plaque</w:t>
      </w:r>
      <w:r>
        <w:rPr>
          <w:rFonts w:ascii="Tahoma" w:hAnsi="Tahoma" w:cs="Tahoma"/>
          <w:sz w:val="24"/>
          <w:szCs w:val="24"/>
        </w:rPr>
        <w:t>. A</w:t>
      </w:r>
      <w:r w:rsidRPr="00BF7EB6">
        <w:rPr>
          <w:rFonts w:ascii="Tahoma" w:hAnsi="Tahoma" w:cs="Tahoma"/>
          <w:sz w:val="24"/>
          <w:szCs w:val="24"/>
        </w:rPr>
        <w:t xml:space="preserve">nd how the final layout </w:t>
      </w:r>
      <w:r>
        <w:rPr>
          <w:rFonts w:ascii="Tahoma" w:hAnsi="Tahoma" w:cs="Tahoma"/>
          <w:sz w:val="24"/>
          <w:szCs w:val="24"/>
        </w:rPr>
        <w:t>fills the plaque design.</w:t>
      </w:r>
      <w:r w:rsidRPr="00BF7EB6">
        <w:rPr>
          <w:rFonts w:ascii="Tahoma" w:hAnsi="Tahoma" w:cs="Tahoma"/>
          <w:sz w:val="24"/>
          <w:szCs w:val="24"/>
        </w:rPr>
        <w:t xml:space="preserve"> </w:t>
      </w:r>
    </w:p>
    <w:p w14:paraId="4E363D0B" w14:textId="6094BEDA" w:rsidR="0036467F" w:rsidRPr="00BF7EB6" w:rsidRDefault="00BF7EB6" w:rsidP="00BF7EB6">
      <w:pPr>
        <w:pStyle w:val="ListParagraph"/>
        <w:numPr>
          <w:ilvl w:val="1"/>
          <w:numId w:val="4"/>
        </w:numPr>
        <w:spacing w:after="0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  <w:shd w:val="clear" w:color="auto" w:fill="FFFFFF"/>
        </w:rPr>
        <w:t>Typic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ally there is no maintenance needed for the first few years. 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After that, the 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clock comes with a </w:t>
      </w:r>
      <w:r>
        <w:rPr>
          <w:rFonts w:ascii="Tahoma" w:hAnsi="Tahoma" w:cs="Tahoma"/>
          <w:sz w:val="24"/>
          <w:szCs w:val="24"/>
          <w:shd w:val="clear" w:color="auto" w:fill="FFFFFF"/>
        </w:rPr>
        <w:t>three-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year warranty. </w:t>
      </w:r>
      <w:r>
        <w:rPr>
          <w:rFonts w:ascii="Tahoma" w:hAnsi="Tahoma" w:cs="Tahoma"/>
          <w:sz w:val="24"/>
          <w:szCs w:val="24"/>
          <w:shd w:val="clear" w:color="auto" w:fill="FFFFFF"/>
        </w:rPr>
        <w:t>A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>fter which</w:t>
      </w:r>
      <w:r>
        <w:rPr>
          <w:rFonts w:ascii="Tahoma" w:hAnsi="Tahoma" w:cs="Tahoma"/>
          <w:sz w:val="24"/>
          <w:szCs w:val="24"/>
          <w:shd w:val="clear" w:color="auto" w:fill="FFFFFF"/>
        </w:rPr>
        <w:t>,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 I would suggest acquiring a PMA (</w:t>
      </w:r>
      <w:r>
        <w:rPr>
          <w:rFonts w:ascii="Tahoma" w:hAnsi="Tahoma" w:cs="Tahoma"/>
          <w:sz w:val="24"/>
          <w:szCs w:val="24"/>
          <w:shd w:val="clear" w:color="auto" w:fill="FFFFFF"/>
        </w:rPr>
        <w:t>P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reventative </w:t>
      </w:r>
      <w:r>
        <w:rPr>
          <w:rFonts w:ascii="Tahoma" w:hAnsi="Tahoma" w:cs="Tahoma"/>
          <w:sz w:val="24"/>
          <w:szCs w:val="24"/>
          <w:shd w:val="clear" w:color="auto" w:fill="FFFFFF"/>
        </w:rPr>
        <w:t>M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>aintenance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 Agreement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>)</w:t>
      </w:r>
      <w:r>
        <w:rPr>
          <w:rFonts w:ascii="Tahoma" w:hAnsi="Tahoma" w:cs="Tahoma"/>
          <w:sz w:val="24"/>
          <w:szCs w:val="24"/>
          <w:shd w:val="clear" w:color="auto" w:fill="FFFFFF"/>
        </w:rPr>
        <w:t>.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 xml:space="preserve"> I believe the pricing right now is $550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 </w:t>
      </w:r>
      <w:r w:rsidRPr="00BF7EB6">
        <w:rPr>
          <w:rFonts w:ascii="Tahoma" w:hAnsi="Tahoma" w:cs="Tahoma"/>
          <w:sz w:val="24"/>
          <w:szCs w:val="24"/>
          <w:shd w:val="clear" w:color="auto" w:fill="FFFFFF"/>
        </w:rPr>
        <w:t>a year</w:t>
      </w:r>
      <w:r>
        <w:rPr>
          <w:rFonts w:ascii="Tahoma" w:hAnsi="Tahoma" w:cs="Tahoma"/>
          <w:sz w:val="24"/>
          <w:szCs w:val="24"/>
          <w:shd w:val="clear" w:color="auto" w:fill="FFFFFF"/>
        </w:rPr>
        <w:t>.</w:t>
      </w:r>
    </w:p>
    <w:p w14:paraId="1E6244E8" w14:textId="2D141447" w:rsidR="00BF7EB6" w:rsidRPr="00BF7EB6" w:rsidRDefault="00BF7EB6" w:rsidP="00E16076">
      <w:pPr>
        <w:pStyle w:val="yiv5255038820msonormal"/>
        <w:numPr>
          <w:ilvl w:val="1"/>
          <w:numId w:val="4"/>
        </w:numPr>
        <w:shd w:val="clear" w:color="auto" w:fill="FFFFFF"/>
        <w:jc w:val="both"/>
        <w:rPr>
          <w:rFonts w:ascii="Tahoma" w:hAnsi="Tahoma" w:cs="Tahoma"/>
        </w:rPr>
      </w:pPr>
      <w:r w:rsidRPr="00BF7EB6">
        <w:rPr>
          <w:rFonts w:ascii="Tahoma" w:hAnsi="Tahoma" w:cs="Tahoma"/>
        </w:rPr>
        <w:t>I do suggest ordering before the end of the year. Right now</w:t>
      </w:r>
      <w:r>
        <w:rPr>
          <w:rFonts w:ascii="Tahoma" w:hAnsi="Tahoma" w:cs="Tahoma"/>
        </w:rPr>
        <w:t>,</w:t>
      </w:r>
      <w:r w:rsidRPr="00BF7EB6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 xml:space="preserve">Verdin’s </w:t>
      </w:r>
      <w:r w:rsidRPr="00BF7EB6">
        <w:rPr>
          <w:rFonts w:ascii="Tahoma" w:hAnsi="Tahoma" w:cs="Tahoma"/>
        </w:rPr>
        <w:t>prices are only good for 90 days at a time.</w:t>
      </w:r>
      <w:r>
        <w:rPr>
          <w:rFonts w:ascii="Tahoma" w:hAnsi="Tahoma" w:cs="Tahoma"/>
        </w:rPr>
        <w:t xml:space="preserve"> </w:t>
      </w:r>
      <w:r w:rsidRPr="00BF7EB6">
        <w:rPr>
          <w:rFonts w:ascii="Tahoma" w:hAnsi="Tahoma" w:cs="Tahoma"/>
        </w:rPr>
        <w:t xml:space="preserve">So </w:t>
      </w:r>
      <w:r>
        <w:rPr>
          <w:rFonts w:ascii="Tahoma" w:hAnsi="Tahoma" w:cs="Tahoma"/>
        </w:rPr>
        <w:t>current</w:t>
      </w:r>
      <w:r w:rsidRPr="00BF7EB6">
        <w:rPr>
          <w:rFonts w:ascii="Tahoma" w:hAnsi="Tahoma" w:cs="Tahoma"/>
        </w:rPr>
        <w:t xml:space="preserve"> pricing is only </w:t>
      </w:r>
      <w:r>
        <w:rPr>
          <w:rFonts w:ascii="Tahoma" w:hAnsi="Tahoma" w:cs="Tahoma"/>
        </w:rPr>
        <w:t>reasonable</w:t>
      </w:r>
      <w:r w:rsidRPr="00BF7EB6">
        <w:rPr>
          <w:rFonts w:ascii="Tahoma" w:hAnsi="Tahoma" w:cs="Tahoma"/>
        </w:rPr>
        <w:t xml:space="preserve"> until 11/2</w:t>
      </w:r>
      <w:r w:rsidR="003C0B49">
        <w:rPr>
          <w:rFonts w:ascii="Tahoma" w:hAnsi="Tahoma" w:cs="Tahoma"/>
        </w:rPr>
        <w:t>4</w:t>
      </w:r>
      <w:r w:rsidRPr="00BF7EB6">
        <w:rPr>
          <w:rFonts w:ascii="Tahoma" w:hAnsi="Tahoma" w:cs="Tahoma"/>
        </w:rPr>
        <w:t>/2021</w:t>
      </w:r>
      <w:r>
        <w:rPr>
          <w:rFonts w:ascii="Tahoma" w:hAnsi="Tahoma" w:cs="Tahoma"/>
        </w:rPr>
        <w:t>.</w:t>
      </w:r>
    </w:p>
    <w:p w14:paraId="3AFA4515" w14:textId="009FE052" w:rsidR="00BF7EB6" w:rsidRPr="00BF7EB6" w:rsidRDefault="00BF7EB6" w:rsidP="00E16076">
      <w:pPr>
        <w:pStyle w:val="yiv5255038820msonormal"/>
        <w:numPr>
          <w:ilvl w:val="1"/>
          <w:numId w:val="4"/>
        </w:numPr>
        <w:shd w:val="clear" w:color="auto" w:fill="FFFFFF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Verdin’s </w:t>
      </w:r>
      <w:r w:rsidRPr="00BF7EB6">
        <w:rPr>
          <w:rFonts w:ascii="Tahoma" w:hAnsi="Tahoma" w:cs="Tahoma"/>
        </w:rPr>
        <w:t xml:space="preserve">timetable right now </w:t>
      </w:r>
      <w:r>
        <w:rPr>
          <w:rFonts w:ascii="Tahoma" w:hAnsi="Tahoma" w:cs="Tahoma"/>
        </w:rPr>
        <w:t>on</w:t>
      </w:r>
      <w:r w:rsidRPr="00BF7EB6">
        <w:rPr>
          <w:rFonts w:ascii="Tahoma" w:hAnsi="Tahoma" w:cs="Tahoma"/>
        </w:rPr>
        <w:t xml:space="preserve"> these clocks </w:t>
      </w:r>
      <w:r>
        <w:rPr>
          <w:rFonts w:ascii="Tahoma" w:hAnsi="Tahoma" w:cs="Tahoma"/>
        </w:rPr>
        <w:t>is</w:t>
      </w:r>
      <w:r w:rsidRPr="00BF7EB6">
        <w:rPr>
          <w:rFonts w:ascii="Tahoma" w:hAnsi="Tahoma" w:cs="Tahoma"/>
        </w:rPr>
        <w:t xml:space="preserve"> extended to 250 days from the day </w:t>
      </w:r>
      <w:r>
        <w:rPr>
          <w:rFonts w:ascii="Tahoma" w:hAnsi="Tahoma" w:cs="Tahoma"/>
        </w:rPr>
        <w:t>Verdin</w:t>
      </w:r>
      <w:r w:rsidRPr="00BF7EB6">
        <w:rPr>
          <w:rFonts w:ascii="Tahoma" w:hAnsi="Tahoma" w:cs="Tahoma"/>
        </w:rPr>
        <w:t xml:space="preserve"> get</w:t>
      </w:r>
      <w:r>
        <w:rPr>
          <w:rFonts w:ascii="Tahoma" w:hAnsi="Tahoma" w:cs="Tahoma"/>
        </w:rPr>
        <w:t>s</w:t>
      </w:r>
      <w:r w:rsidRPr="00BF7EB6">
        <w:rPr>
          <w:rFonts w:ascii="Tahoma" w:hAnsi="Tahoma" w:cs="Tahoma"/>
        </w:rPr>
        <w:t xml:space="preserve"> a signed proposal and final approval on all drawings.</w:t>
      </w:r>
    </w:p>
    <w:p w14:paraId="78C1EAF0" w14:textId="20FF7A0E" w:rsidR="0036467F" w:rsidRPr="0036467F" w:rsidRDefault="0036467F" w:rsidP="00BF7EB6">
      <w:pPr>
        <w:pStyle w:val="ListParagraph"/>
        <w:numPr>
          <w:ilvl w:val="2"/>
          <w:numId w:val="4"/>
        </w:numPr>
        <w:jc w:val="both"/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sz w:val="24"/>
          <w:szCs w:val="24"/>
          <w:shd w:val="clear" w:color="auto" w:fill="FFFFFF"/>
        </w:rPr>
        <w:t>Their prices are only valid right now for 90 days.</w:t>
      </w:r>
      <w:r>
        <w:rPr>
          <w:rFonts w:ascii="Tahoma" w:hAnsi="Tahoma" w:cs="Tahoma"/>
          <w:sz w:val="24"/>
          <w:szCs w:val="24"/>
          <w:shd w:val="clear" w:color="auto" w:fill="FFFFFF"/>
        </w:rPr>
        <w:t xml:space="preserve"> Their proposals are dated 8-24-21.</w:t>
      </w:r>
      <w:r w:rsidR="00BF7EB6">
        <w:rPr>
          <w:rFonts w:ascii="Tahoma" w:hAnsi="Tahoma" w:cs="Tahoma"/>
          <w:sz w:val="24"/>
          <w:szCs w:val="24"/>
          <w:shd w:val="clear" w:color="auto" w:fill="FFFFFF"/>
        </w:rPr>
        <w:t xml:space="preserve"> So, our deadline is 1</w:t>
      </w:r>
      <w:r w:rsidR="003C0B49">
        <w:rPr>
          <w:rFonts w:ascii="Tahoma" w:hAnsi="Tahoma" w:cs="Tahoma"/>
          <w:sz w:val="24"/>
          <w:szCs w:val="24"/>
          <w:shd w:val="clear" w:color="auto" w:fill="FFFFFF"/>
        </w:rPr>
        <w:t>1</w:t>
      </w:r>
      <w:r w:rsidR="00BF7EB6">
        <w:rPr>
          <w:rFonts w:ascii="Tahoma" w:hAnsi="Tahoma" w:cs="Tahoma"/>
          <w:sz w:val="24"/>
          <w:szCs w:val="24"/>
          <w:shd w:val="clear" w:color="auto" w:fill="FFFFFF"/>
        </w:rPr>
        <w:t xml:space="preserve">-24-21 to keep the proposed pricing. </w:t>
      </w:r>
    </w:p>
    <w:p w14:paraId="50A0AA0F" w14:textId="04020751" w:rsidR="0036467F" w:rsidRDefault="0036467F" w:rsidP="0036467F">
      <w:pPr>
        <w:jc w:val="both"/>
        <w:rPr>
          <w:rFonts w:ascii="Tahoma" w:hAnsi="Tahoma" w:cs="Tahoma"/>
          <w:sz w:val="24"/>
          <w:szCs w:val="24"/>
        </w:rPr>
      </w:pPr>
      <w:r w:rsidRPr="0036467F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Treasurer:</w:t>
      </w:r>
      <w:r>
        <w:rPr>
          <w:rFonts w:ascii="Tahoma" w:hAnsi="Tahoma" w:cs="Tahoma"/>
          <w:sz w:val="24"/>
          <w:szCs w:val="24"/>
        </w:rPr>
        <w:t xml:space="preserve"> Denis Snavely (Written Report) </w:t>
      </w:r>
    </w:p>
    <w:p w14:paraId="5CDF6532" w14:textId="70A4431D" w:rsidR="0036467F" w:rsidRDefault="0036467F" w:rsidP="0036467F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lub account balances are as follows:</w:t>
      </w:r>
    </w:p>
    <w:p w14:paraId="68AF9BE1" w14:textId="46DF9B9F" w:rsidR="0036467F" w:rsidRDefault="0036467F" w:rsidP="0036467F">
      <w:pPr>
        <w:pStyle w:val="ListParagraph"/>
        <w:numPr>
          <w:ilvl w:val="1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ndependent Bank &gt;</w:t>
      </w:r>
    </w:p>
    <w:p w14:paraId="0B61F244" w14:textId="69347FBC" w:rsidR="0036467F" w:rsidRDefault="0036467F" w:rsidP="0036467F">
      <w:pPr>
        <w:pStyle w:val="ListParagraph"/>
        <w:numPr>
          <w:ilvl w:val="2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Operations: $</w:t>
      </w:r>
      <w:r w:rsidR="00BF7EB6">
        <w:rPr>
          <w:rFonts w:ascii="Tahoma" w:hAnsi="Tahoma" w:cs="Tahoma"/>
          <w:sz w:val="24"/>
          <w:szCs w:val="24"/>
        </w:rPr>
        <w:t>8,037.63</w:t>
      </w:r>
    </w:p>
    <w:p w14:paraId="3801CEDB" w14:textId="1CC04AB4" w:rsidR="0036467F" w:rsidRDefault="0036467F" w:rsidP="0036467F">
      <w:pPr>
        <w:pStyle w:val="ListParagraph"/>
        <w:numPr>
          <w:ilvl w:val="2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Flags: $</w:t>
      </w:r>
      <w:r w:rsidR="00BF7EB6">
        <w:rPr>
          <w:rFonts w:ascii="Tahoma" w:hAnsi="Tahoma" w:cs="Tahoma"/>
          <w:sz w:val="24"/>
          <w:szCs w:val="24"/>
        </w:rPr>
        <w:t>129,498.06</w:t>
      </w:r>
    </w:p>
    <w:p w14:paraId="215AD3C1" w14:textId="44A5B188" w:rsidR="0036467F" w:rsidRDefault="0036467F" w:rsidP="0036467F">
      <w:pPr>
        <w:pStyle w:val="ListParagraph"/>
        <w:numPr>
          <w:ilvl w:val="1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Unpaid dues of seven members: $1,984.50.</w:t>
      </w:r>
    </w:p>
    <w:p w14:paraId="23988301" w14:textId="5BF1BF6F" w:rsidR="00BF7EB6" w:rsidRDefault="00BF7EB6" w:rsidP="00BF7EB6">
      <w:pPr>
        <w:jc w:val="both"/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  <w:r w:rsidRPr="00BF7EB6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>Avenues of Service:</w:t>
      </w:r>
    </w:p>
    <w:p w14:paraId="5A272E66" w14:textId="2B8A7AAD" w:rsidR="00BF7EB6" w:rsidRDefault="00BF7EB6" w:rsidP="00BF7EB6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hAnsi="Tahoma" w:cs="Tahoma"/>
          <w:b/>
          <w:bCs/>
          <w:sz w:val="24"/>
          <w:szCs w:val="24"/>
        </w:rPr>
        <w:t>Club Service:</w:t>
      </w:r>
      <w:r>
        <w:rPr>
          <w:rFonts w:ascii="Tahoma" w:hAnsi="Tahoma" w:cs="Tahoma"/>
          <w:sz w:val="24"/>
          <w:szCs w:val="24"/>
        </w:rPr>
        <w:t xml:space="preserve"> Bobbi Wright (Written Report) </w:t>
      </w:r>
    </w:p>
    <w:p w14:paraId="7A9110BE" w14:textId="3C77B1C3" w:rsidR="00BF7EB6" w:rsidRDefault="00BF7EB6" w:rsidP="00BF7EB6">
      <w:pPr>
        <w:pStyle w:val="ListParagraph"/>
        <w:numPr>
          <w:ilvl w:val="1"/>
          <w:numId w:val="5"/>
        </w:numPr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hAnsi="Tahoma" w:cs="Tahoma"/>
          <w:sz w:val="24"/>
          <w:szCs w:val="24"/>
        </w:rPr>
        <w:t>The next Pub night is 10-13-21.</w:t>
      </w:r>
    </w:p>
    <w:p w14:paraId="56EB61C7" w14:textId="3D9AB708" w:rsidR="00BF7EB6" w:rsidRDefault="00BF7EB6" w:rsidP="00BF7EB6">
      <w:pPr>
        <w:pStyle w:val="ListParagraph"/>
        <w:numPr>
          <w:ilvl w:val="1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‘dark’ meetings are as follows: 11-24-21 and 12-23-21. </w:t>
      </w:r>
    </w:p>
    <w:p w14:paraId="736C9514" w14:textId="0FCC19A4" w:rsidR="00BF7EB6" w:rsidRDefault="00BF7EB6" w:rsidP="00BF7EB6">
      <w:pPr>
        <w:pStyle w:val="ListParagraph"/>
        <w:numPr>
          <w:ilvl w:val="1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cheduling the Christmas Party on 12-5-21. </w:t>
      </w:r>
    </w:p>
    <w:p w14:paraId="240065F2" w14:textId="652AF3EE" w:rsidR="00BF7EB6" w:rsidRDefault="00BF7EB6" w:rsidP="00BF7EB6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hAnsi="Tahoma" w:cs="Tahoma"/>
          <w:b/>
          <w:bCs/>
          <w:sz w:val="24"/>
          <w:szCs w:val="24"/>
        </w:rPr>
        <w:t>Vocational Service:</w:t>
      </w:r>
      <w:r>
        <w:rPr>
          <w:rFonts w:ascii="Tahoma" w:hAnsi="Tahoma" w:cs="Tahoma"/>
          <w:sz w:val="24"/>
          <w:szCs w:val="24"/>
        </w:rPr>
        <w:t xml:space="preserve"> TBD (No Report)</w:t>
      </w:r>
    </w:p>
    <w:p w14:paraId="3BDCD8B6" w14:textId="5CDB45F3" w:rsidR="00BF7EB6" w:rsidRDefault="00BF7EB6" w:rsidP="00BF7EB6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New Generations:</w:t>
      </w:r>
      <w:r>
        <w:rPr>
          <w:rFonts w:ascii="Tahoma" w:hAnsi="Tahoma" w:cs="Tahoma"/>
          <w:sz w:val="24"/>
          <w:szCs w:val="24"/>
        </w:rPr>
        <w:t xml:space="preserve"> Tom Parker (No Written Report) </w:t>
      </w:r>
    </w:p>
    <w:p w14:paraId="63175FAE" w14:textId="273D0147" w:rsidR="00BF7EB6" w:rsidRDefault="00BF7EB6" w:rsidP="00BF7EB6">
      <w:pPr>
        <w:pStyle w:val="ListParagraph"/>
        <w:numPr>
          <w:ilvl w:val="1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om will present a check for $4,000 this week to Scott Johnson Elementary School. </w:t>
      </w:r>
    </w:p>
    <w:p w14:paraId="74ADD5E8" w14:textId="77777777" w:rsidR="00BF7EB6" w:rsidRDefault="00BF7EB6" w:rsidP="00BF7EB6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hAnsi="Tahoma" w:cs="Tahoma"/>
          <w:b/>
          <w:bCs/>
          <w:sz w:val="24"/>
          <w:szCs w:val="24"/>
        </w:rPr>
        <w:t>Community Service:</w:t>
      </w:r>
      <w:r>
        <w:rPr>
          <w:rFonts w:ascii="Tahoma" w:hAnsi="Tahoma" w:cs="Tahoma"/>
          <w:sz w:val="24"/>
          <w:szCs w:val="24"/>
        </w:rPr>
        <w:t xml:space="preserve"> TBD (No Report)</w:t>
      </w:r>
    </w:p>
    <w:p w14:paraId="1A2C9F33" w14:textId="77777777" w:rsidR="00BF7EB6" w:rsidRDefault="00BF7EB6" w:rsidP="00BF7EB6">
      <w:pPr>
        <w:pStyle w:val="ListParagraph"/>
        <w:numPr>
          <w:ilvl w:val="0"/>
          <w:numId w:val="5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Rotary International Foundation:</w:t>
      </w:r>
      <w:r>
        <w:rPr>
          <w:rFonts w:ascii="Tahoma" w:hAnsi="Tahoma" w:cs="Tahoma"/>
          <w:sz w:val="24"/>
          <w:szCs w:val="24"/>
        </w:rPr>
        <w:t xml:space="preserve"> Tom Parker (No Report) </w:t>
      </w:r>
    </w:p>
    <w:p w14:paraId="6A66C8B9" w14:textId="33A0311E" w:rsidR="00BF7EB6" w:rsidRDefault="00BF7EB6" w:rsidP="00BF7EB6">
      <w:pPr>
        <w:jc w:val="both"/>
        <w:rPr>
          <w:rFonts w:ascii="Tahoma" w:hAnsi="Tahoma" w:cs="Tahoma"/>
          <w:b/>
          <w:bCs/>
          <w:i/>
          <w:iCs/>
          <w:sz w:val="16"/>
          <w:szCs w:val="16"/>
          <w:u w:val="single"/>
        </w:rPr>
      </w:pPr>
      <w:r w:rsidRPr="00BF7EB6">
        <w:rPr>
          <w:rFonts w:ascii="Tahoma" w:hAnsi="Tahoma" w:cs="Tahoma"/>
          <w:b/>
          <w:bCs/>
          <w:i/>
          <w:iCs/>
          <w:sz w:val="16"/>
          <w:szCs w:val="16"/>
          <w:u w:val="single"/>
        </w:rPr>
        <w:lastRenderedPageBreak/>
        <w:t xml:space="preserve">Avenues of Service continued...&gt;&gt;&gt; </w:t>
      </w:r>
    </w:p>
    <w:p w14:paraId="1FA48BF4" w14:textId="77777777" w:rsidR="00BF7EB6" w:rsidRDefault="00BF7EB6" w:rsidP="00BF7EB6">
      <w:pPr>
        <w:pStyle w:val="ListParagraph"/>
        <w:numPr>
          <w:ilvl w:val="0"/>
          <w:numId w:val="7"/>
        </w:numPr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hAnsi="Tahoma" w:cs="Tahoma"/>
          <w:b/>
          <w:bCs/>
          <w:sz w:val="24"/>
          <w:szCs w:val="24"/>
        </w:rPr>
        <w:t>International Service:</w:t>
      </w:r>
      <w:r>
        <w:rPr>
          <w:rFonts w:ascii="Tahoma" w:hAnsi="Tahoma" w:cs="Tahoma"/>
          <w:sz w:val="24"/>
          <w:szCs w:val="24"/>
        </w:rPr>
        <w:t xml:space="preserve"> Kim Alvarado (Written Report)</w:t>
      </w:r>
    </w:p>
    <w:p w14:paraId="23891D1F" w14:textId="3BD57B15" w:rsidR="00BF7EB6" w:rsidRDefault="00BF7EB6" w:rsidP="00BF7EB6">
      <w:pPr>
        <w:pStyle w:val="ListParagraph"/>
        <w:numPr>
          <w:ilvl w:val="1"/>
          <w:numId w:val="7"/>
        </w:numPr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hAnsi="Tahoma" w:cs="Tahoma"/>
          <w:sz w:val="24"/>
          <w:szCs w:val="24"/>
        </w:rPr>
        <w:t xml:space="preserve">2021-22 final budget </w:t>
      </w:r>
      <w:r>
        <w:rPr>
          <w:rFonts w:ascii="Tahoma" w:hAnsi="Tahoma" w:cs="Tahoma"/>
          <w:sz w:val="24"/>
          <w:szCs w:val="24"/>
        </w:rPr>
        <w:t>of $15,000.</w:t>
      </w:r>
    </w:p>
    <w:p w14:paraId="2230C32F" w14:textId="5BD5280B" w:rsidR="00BF7EB6" w:rsidRDefault="00BF7EB6" w:rsidP="00BF7EB6">
      <w:pPr>
        <w:pStyle w:val="ListParagraph"/>
        <w:numPr>
          <w:ilvl w:val="1"/>
          <w:numId w:val="7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Guatemala Literacy Project paid $500 in partnership with Collin County Rotary.</w:t>
      </w:r>
    </w:p>
    <w:p w14:paraId="08035905" w14:textId="77777777" w:rsidR="00BF7EB6" w:rsidRDefault="00BF7EB6" w:rsidP="00BF7EB6">
      <w:pPr>
        <w:pStyle w:val="ListParagraph"/>
        <w:numPr>
          <w:ilvl w:val="1"/>
          <w:numId w:val="7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Nightingale Nursing School opened in August of 2021. Their next need is medical equipment. </w:t>
      </w:r>
    </w:p>
    <w:p w14:paraId="07DFB97C" w14:textId="4CE91FD5" w:rsidR="00BF7EB6" w:rsidRDefault="00BF7EB6" w:rsidP="00BF7EB6">
      <w:pPr>
        <w:pStyle w:val="ListParagraph"/>
        <w:numPr>
          <w:ilvl w:val="0"/>
          <w:numId w:val="7"/>
        </w:numPr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hAnsi="Tahoma" w:cs="Tahoma"/>
          <w:b/>
          <w:bCs/>
          <w:sz w:val="24"/>
          <w:szCs w:val="24"/>
        </w:rPr>
        <w:t>Operations:</w:t>
      </w:r>
      <w:r>
        <w:rPr>
          <w:rFonts w:ascii="Tahoma" w:hAnsi="Tahoma" w:cs="Tahoma"/>
          <w:sz w:val="24"/>
          <w:szCs w:val="24"/>
        </w:rPr>
        <w:t xml:space="preserve"> Chuck Koehler (No Report)  </w:t>
      </w:r>
    </w:p>
    <w:p w14:paraId="26770B84" w14:textId="510035FA" w:rsidR="00BF7EB6" w:rsidRDefault="00BF7EB6" w:rsidP="00BF7EB6">
      <w:pPr>
        <w:pStyle w:val="ListParagraph"/>
        <w:numPr>
          <w:ilvl w:val="0"/>
          <w:numId w:val="7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McKinney Sunrise Foundation:</w:t>
      </w:r>
      <w:r>
        <w:rPr>
          <w:rFonts w:ascii="Tahoma" w:hAnsi="Tahoma" w:cs="Tahoma"/>
          <w:sz w:val="24"/>
          <w:szCs w:val="24"/>
        </w:rPr>
        <w:t xml:space="preserve"> Tim Kocsis (No Report) </w:t>
      </w:r>
    </w:p>
    <w:p w14:paraId="10239316" w14:textId="1F515AE9" w:rsidR="00BF7EB6" w:rsidRDefault="00BF7EB6" w:rsidP="00BF7EB6">
      <w:pPr>
        <w:pStyle w:val="ListParagraph"/>
        <w:numPr>
          <w:ilvl w:val="0"/>
          <w:numId w:val="7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Public Image &amp; Bulletin:</w:t>
      </w:r>
      <w:r>
        <w:rPr>
          <w:rFonts w:ascii="Tahoma" w:hAnsi="Tahoma" w:cs="Tahoma"/>
          <w:sz w:val="24"/>
          <w:szCs w:val="24"/>
        </w:rPr>
        <w:t xml:space="preserve"> TBD – View Secretay’s report. </w:t>
      </w:r>
    </w:p>
    <w:p w14:paraId="0F195A77" w14:textId="1428D978" w:rsidR="00BF7EB6" w:rsidRDefault="00BF7EB6" w:rsidP="00BF7EB6">
      <w:pPr>
        <w:pStyle w:val="ListParagraph"/>
        <w:numPr>
          <w:ilvl w:val="0"/>
          <w:numId w:val="7"/>
        </w:num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Youth Protection Officer:</w:t>
      </w:r>
      <w:r>
        <w:rPr>
          <w:rFonts w:ascii="Tahoma" w:hAnsi="Tahoma" w:cs="Tahoma"/>
          <w:sz w:val="24"/>
          <w:szCs w:val="24"/>
        </w:rPr>
        <w:t xml:space="preserve"> Bill Bilyeu (No Report)</w:t>
      </w:r>
    </w:p>
    <w:p w14:paraId="7E2B9560" w14:textId="24C21708" w:rsidR="00BF7EB6" w:rsidRDefault="00BF7EB6" w:rsidP="00BF7EB6">
      <w:pPr>
        <w:jc w:val="both"/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  <w:r w:rsidRPr="00BF7EB6"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 xml:space="preserve">New Business: </w:t>
      </w:r>
    </w:p>
    <w:p w14:paraId="44FA5A1C" w14:textId="543F4917" w:rsidR="00BF7EB6" w:rsidRPr="00BF7EB6" w:rsidRDefault="00BF7EB6" w:rsidP="00BF7EB6">
      <w:pPr>
        <w:pStyle w:val="ListParagraph"/>
        <w:numPr>
          <w:ilvl w:val="0"/>
          <w:numId w:val="8"/>
        </w:numPr>
        <w:jc w:val="both"/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</w:rPr>
        <w:t xml:space="preserve">Bill Smith presented a possible service idea for the Community Service area as follows: </w:t>
      </w:r>
    </w:p>
    <w:p w14:paraId="0586B977" w14:textId="1AE3E4D4" w:rsidR="00BF7EB6" w:rsidRPr="00BF7EB6" w:rsidRDefault="00BF7EB6" w:rsidP="00BF7EB6">
      <w:pPr>
        <w:pStyle w:val="ListParagraph"/>
        <w:numPr>
          <w:ilvl w:val="1"/>
          <w:numId w:val="8"/>
        </w:numPr>
        <w:jc w:val="both"/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</w:rPr>
        <w:t xml:space="preserve">The purchase of a K9 dog for Collin County. </w:t>
      </w:r>
    </w:p>
    <w:p w14:paraId="33CE5AF4" w14:textId="68B32369" w:rsidR="00BF7EB6" w:rsidRPr="00BF7EB6" w:rsidRDefault="00BF7EB6" w:rsidP="00BF7EB6">
      <w:pPr>
        <w:pStyle w:val="ListParagraph"/>
        <w:numPr>
          <w:ilvl w:val="2"/>
          <w:numId w:val="8"/>
        </w:numPr>
        <w:jc w:val="both"/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</w:rPr>
        <w:t xml:space="preserve">After discussion, the Board determined that a K9 investment was not appropriate to occur at this time. </w:t>
      </w:r>
    </w:p>
    <w:p w14:paraId="3B625D2B" w14:textId="124B1343" w:rsidR="00BF7EB6" w:rsidRDefault="00BF7EB6" w:rsidP="00BF7EB6">
      <w:pPr>
        <w:jc w:val="both"/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  <w:r>
        <w:rPr>
          <w:rFonts w:ascii="Tahoma" w:hAnsi="Tahoma" w:cs="Tahoma"/>
          <w:b/>
          <w:bCs/>
          <w:i/>
          <w:iCs/>
          <w:sz w:val="24"/>
          <w:szCs w:val="24"/>
          <w:u w:val="single"/>
        </w:rPr>
        <w:t xml:space="preserve">Old Business: </w:t>
      </w:r>
    </w:p>
    <w:p w14:paraId="652EAD95" w14:textId="0BC8A144" w:rsidR="00BF7EB6" w:rsidRPr="00E16076" w:rsidRDefault="00BF7EB6" w:rsidP="00BF7EB6">
      <w:pPr>
        <w:pStyle w:val="ListParagraph"/>
        <w:numPr>
          <w:ilvl w:val="0"/>
          <w:numId w:val="8"/>
        </w:numPr>
        <w:jc w:val="both"/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</w:rPr>
        <w:t xml:space="preserve">Completion of the final budget for 2021-22 is pending. </w:t>
      </w:r>
    </w:p>
    <w:p w14:paraId="2ADF5857" w14:textId="0A59FA9B" w:rsidR="00E16076" w:rsidRPr="00BF7EB6" w:rsidRDefault="00E16076" w:rsidP="00BF7EB6">
      <w:pPr>
        <w:pStyle w:val="ListParagraph"/>
        <w:numPr>
          <w:ilvl w:val="0"/>
          <w:numId w:val="8"/>
        </w:numPr>
        <w:jc w:val="both"/>
        <w:rPr>
          <w:rFonts w:ascii="Tahoma" w:hAnsi="Tahoma" w:cs="Tahoma"/>
          <w:b/>
          <w:bCs/>
          <w:i/>
          <w:iCs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</w:rPr>
        <w:t xml:space="preserve">The flag subscription procedures discussion with the downtown club is still pending. </w:t>
      </w:r>
    </w:p>
    <w:p w14:paraId="1448FD52" w14:textId="38EFBF1C" w:rsidR="00BF7EB6" w:rsidRDefault="00BF7EB6" w:rsidP="00BF7EB6">
      <w:pPr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We adjourned: at 7:30 PM to the next Board meeting on Tuesday, October 12, 2021, beginning at 6:31 PM. </w:t>
      </w:r>
    </w:p>
    <w:p w14:paraId="608374DB" w14:textId="77777777" w:rsidR="00E16076" w:rsidRPr="00BF7EB6" w:rsidRDefault="00E16076" w:rsidP="00BF7EB6">
      <w:pPr>
        <w:jc w:val="both"/>
        <w:rPr>
          <w:rFonts w:ascii="Tahoma" w:hAnsi="Tahoma" w:cs="Tahoma"/>
          <w:sz w:val="24"/>
          <w:szCs w:val="24"/>
        </w:rPr>
      </w:pPr>
    </w:p>
    <w:p w14:paraId="7EB8118E" w14:textId="799DAF7B" w:rsidR="00BF7EB6" w:rsidRPr="00BF7EB6" w:rsidRDefault="00BF7EB6" w:rsidP="00BF7EB6">
      <w:pPr>
        <w:jc w:val="both"/>
        <w:rPr>
          <w:rFonts w:ascii="Tahoma" w:hAnsi="Tahoma" w:cs="Tahoma"/>
          <w:sz w:val="24"/>
          <w:szCs w:val="24"/>
        </w:rPr>
      </w:pPr>
      <w:r w:rsidRPr="00BF7EB6">
        <w:rPr>
          <w:rFonts w:ascii="Tahoma" w:hAnsi="Tahoma" w:cs="Tahoma"/>
          <w:b/>
          <w:bCs/>
          <w:sz w:val="24"/>
          <w:szCs w:val="24"/>
        </w:rPr>
        <w:t>I am submitting respectfully,</w:t>
      </w:r>
      <w:r>
        <w:rPr>
          <w:rFonts w:ascii="Tahoma" w:hAnsi="Tahoma" w:cs="Tahoma"/>
          <w:sz w:val="24"/>
          <w:szCs w:val="24"/>
        </w:rPr>
        <w:t xml:space="preserve"> </w:t>
      </w:r>
      <w:r>
        <w:rPr>
          <w:rFonts w:ascii="Script MT Bold" w:hAnsi="Script MT Bold" w:cs="Tahoma"/>
          <w:sz w:val="24"/>
          <w:szCs w:val="24"/>
        </w:rPr>
        <w:t xml:space="preserve">Charles M Koehler, </w:t>
      </w:r>
      <w:r w:rsidRPr="00BF7EB6">
        <w:rPr>
          <w:rFonts w:ascii="Tahoma" w:hAnsi="Tahoma" w:cs="Tahoma"/>
          <w:b/>
          <w:bCs/>
          <w:sz w:val="24"/>
          <w:szCs w:val="24"/>
        </w:rPr>
        <w:t>Secretary.</w:t>
      </w:r>
      <w:r>
        <w:rPr>
          <w:rFonts w:ascii="Tahoma" w:hAnsi="Tahoma" w:cs="Tahoma"/>
          <w:sz w:val="24"/>
          <w:szCs w:val="24"/>
        </w:rPr>
        <w:t xml:space="preserve">  </w:t>
      </w:r>
    </w:p>
    <w:sectPr w:rsidR="00BF7EB6" w:rsidRPr="00BF7EB6" w:rsidSect="00BF7E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A69C2" w14:textId="77777777" w:rsidR="00440574" w:rsidRDefault="00440574" w:rsidP="002B5ED6">
      <w:pPr>
        <w:spacing w:after="0" w:line="240" w:lineRule="auto"/>
      </w:pPr>
      <w:r>
        <w:separator/>
      </w:r>
    </w:p>
  </w:endnote>
  <w:endnote w:type="continuationSeparator" w:id="0">
    <w:p w14:paraId="4EEC8683" w14:textId="77777777" w:rsidR="00440574" w:rsidRDefault="00440574" w:rsidP="002B5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37FE1" w14:textId="77777777" w:rsidR="00BF7EB6" w:rsidRDefault="00BF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66329" w14:textId="2A70FAA6" w:rsidR="002B5ED6" w:rsidRPr="00584C9C" w:rsidRDefault="002B5ED6" w:rsidP="002B5ED6">
    <w:pPr>
      <w:pStyle w:val="Footer"/>
      <w:jc w:val="center"/>
      <w:rPr>
        <w:sz w:val="20"/>
        <w:szCs w:val="20"/>
      </w:rPr>
    </w:pPr>
    <w:r w:rsidRPr="00584C9C">
      <w:rPr>
        <w:sz w:val="20"/>
        <w:szCs w:val="20"/>
      </w:rPr>
      <w:t>PO BOX 2244, McKinney, TX 75070</w:t>
    </w:r>
  </w:p>
  <w:p w14:paraId="4B4C7C69" w14:textId="2C4844C8" w:rsidR="002B5ED6" w:rsidRDefault="00440574" w:rsidP="002B5ED6">
    <w:pPr>
      <w:pStyle w:val="Footer"/>
      <w:jc w:val="center"/>
      <w:rPr>
        <w:rStyle w:val="Hyperlink"/>
      </w:rPr>
    </w:pPr>
    <w:hyperlink r:id="rId1" w:history="1">
      <w:r w:rsidR="002B5ED6" w:rsidRPr="00742E4A">
        <w:rPr>
          <w:rStyle w:val="Hyperlink"/>
        </w:rPr>
        <w:t>www.mckinneysunriserotary.org</w:t>
      </w:r>
    </w:hyperlink>
  </w:p>
  <w:p w14:paraId="6B837C4D" w14:textId="2C652538" w:rsidR="001704C3" w:rsidRDefault="00584C9C" w:rsidP="002B5ED6">
    <w:pPr>
      <w:pStyle w:val="Footer"/>
      <w:jc w:val="center"/>
    </w:pPr>
    <w:r>
      <w:t xml:space="preserve">Facebook: </w:t>
    </w:r>
    <w:hyperlink r:id="rId2" w:history="1">
      <w:r w:rsidR="001704C3" w:rsidRPr="001704C3">
        <w:rPr>
          <w:color w:val="0000FF"/>
          <w:u w:val="single"/>
        </w:rPr>
        <w:t>https://www.facebook.com/McKinneySunriseRotaryClub/</w:t>
      </w:r>
    </w:hyperlink>
    <w:r w:rsidR="001704C3">
      <w:t xml:space="preserve"> </w:t>
    </w:r>
  </w:p>
  <w:p w14:paraId="701E9A5B" w14:textId="6FD0231F" w:rsidR="002B5ED6" w:rsidRDefault="00440574" w:rsidP="002B5ED6">
    <w:pPr>
      <w:pStyle w:val="Footer"/>
      <w:jc w:val="center"/>
    </w:pPr>
    <w:hyperlink r:id="rId3" w:history="1">
      <w:r w:rsidR="002B5ED6" w:rsidRPr="00742E4A">
        <w:rPr>
          <w:rStyle w:val="Hyperlink"/>
        </w:rPr>
        <w:t>Info@mckinneysunriserotary.org</w:t>
      </w:r>
    </w:hyperlink>
    <w:r w:rsidR="002B5ED6">
      <w:t xml:space="preserve"> &amp; </w:t>
    </w:r>
    <w:hyperlink r:id="rId4" w:history="1">
      <w:r w:rsidR="002B5ED6" w:rsidRPr="00742E4A">
        <w:rPr>
          <w:rStyle w:val="Hyperlink"/>
        </w:rPr>
        <w:t>Flags@mckinneysunriserotary.org</w:t>
      </w:r>
    </w:hyperlink>
  </w:p>
  <w:p w14:paraId="6EE75B94" w14:textId="04A2C79C" w:rsidR="002B5ED6" w:rsidRDefault="002B5ED6" w:rsidP="002B5ED6">
    <w:pPr>
      <w:pStyle w:val="Footer"/>
      <w:jc w:val="center"/>
    </w:pPr>
    <w:r>
      <w:t>972-861-224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53CA0" w14:textId="77777777" w:rsidR="00BF7EB6" w:rsidRDefault="00BF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D708C" w14:textId="77777777" w:rsidR="00440574" w:rsidRDefault="00440574" w:rsidP="002B5ED6">
      <w:pPr>
        <w:spacing w:after="0" w:line="240" w:lineRule="auto"/>
      </w:pPr>
      <w:r>
        <w:separator/>
      </w:r>
    </w:p>
  </w:footnote>
  <w:footnote w:type="continuationSeparator" w:id="0">
    <w:p w14:paraId="6B153237" w14:textId="77777777" w:rsidR="00440574" w:rsidRDefault="00440574" w:rsidP="002B5E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8FEAC" w14:textId="77777777" w:rsidR="00BF7EB6" w:rsidRDefault="00BF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0739408"/>
      <w:docPartObj>
        <w:docPartGallery w:val="Page Numbers (Margins)"/>
        <w:docPartUnique/>
      </w:docPartObj>
    </w:sdtPr>
    <w:sdtEndPr/>
    <w:sdtContent>
      <w:p w14:paraId="4B55D353" w14:textId="5ED683CB" w:rsidR="002B5ED6" w:rsidRDefault="00BF7EB6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5593C0A2" wp14:editId="34AB503E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51E005" w14:textId="77777777" w:rsidR="00BF7EB6" w:rsidRDefault="00BF7EB6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593C0A2" id="Rectangle 1" o:spid="_x0000_s1026" style="position:absolute;margin-left:0;margin-top:0;width:40.2pt;height:171.9pt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" o:allowincell="f" filled="f" stroked="f">
                  <v:textbox style="layout-flow:vertical;mso-layout-flow-alt:bottom-to-top;mso-fit-shape-to-text:t">
                    <w:txbxContent>
                      <w:p w14:paraId="2051E005" w14:textId="77777777" w:rsidR="00BF7EB6" w:rsidRDefault="00BF7EB6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  <w:p w14:paraId="7E436B08" w14:textId="63D6AB14" w:rsidR="002B5ED6" w:rsidRDefault="002B5ED6" w:rsidP="002B5ED6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573BA4E1" wp14:editId="2631279A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6C90CF2" w14:textId="34D2F245" w:rsidR="002B5ED6" w:rsidRDefault="003617AD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FROM YOUR SUNRISE ROTARY BOARD OF DIRECTOR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73BA4E1" id="Rectangle 197" o:spid="_x0000_s1027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6C90CF2" w14:textId="34D2F245" w:rsidR="002B5ED6" w:rsidRDefault="003617AD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FROM YOUR SUNRISE ROTARY BOARD OF DIRECTOR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  <w:r>
      <w:t>ROT</w:t>
    </w:r>
    <w:r w:rsidR="003617AD">
      <w:t>A</w:t>
    </w:r>
    <w:r>
      <w:t>RY CLUB OF MCKINNEY SUNRISE</w:t>
    </w:r>
  </w:p>
  <w:p w14:paraId="07B96A59" w14:textId="187D9599" w:rsidR="002B5ED6" w:rsidRPr="002B5ED6" w:rsidRDefault="002B5ED6" w:rsidP="002B5ED6">
    <w:pPr>
      <w:pStyle w:val="Header"/>
      <w:jc w:val="center"/>
      <w:rPr>
        <w:sz w:val="20"/>
        <w:szCs w:val="20"/>
      </w:rPr>
    </w:pPr>
    <w:r>
      <w:rPr>
        <w:sz w:val="20"/>
        <w:szCs w:val="20"/>
      </w:rPr>
      <w:t xml:space="preserve">District 5810 – Club Number 28762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BA5B6" w14:textId="77777777" w:rsidR="00BF7EB6" w:rsidRDefault="00BF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62BE"/>
    <w:multiLevelType w:val="hybridMultilevel"/>
    <w:tmpl w:val="A45CE9F2"/>
    <w:lvl w:ilvl="0" w:tplc="A6CEBB5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77A17"/>
    <w:multiLevelType w:val="hybridMultilevel"/>
    <w:tmpl w:val="AF2802AE"/>
    <w:lvl w:ilvl="0" w:tplc="A6CEBB5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93FD3"/>
    <w:multiLevelType w:val="hybridMultilevel"/>
    <w:tmpl w:val="6FEC35FA"/>
    <w:lvl w:ilvl="0" w:tplc="A6CEBB5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A6037"/>
    <w:multiLevelType w:val="hybridMultilevel"/>
    <w:tmpl w:val="F62E0176"/>
    <w:lvl w:ilvl="0" w:tplc="A6CEBB5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B396F"/>
    <w:multiLevelType w:val="hybridMultilevel"/>
    <w:tmpl w:val="31D2BDEE"/>
    <w:lvl w:ilvl="0" w:tplc="A6CEBB5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42CF2"/>
    <w:multiLevelType w:val="hybridMultilevel"/>
    <w:tmpl w:val="F0DCE666"/>
    <w:lvl w:ilvl="0" w:tplc="A6CEBB5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9320F"/>
    <w:multiLevelType w:val="hybridMultilevel"/>
    <w:tmpl w:val="C5B062DC"/>
    <w:lvl w:ilvl="0" w:tplc="A6CEBB5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B531D7"/>
    <w:multiLevelType w:val="hybridMultilevel"/>
    <w:tmpl w:val="65922F4C"/>
    <w:lvl w:ilvl="0" w:tplc="A6CEBB5C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cxMzQ0NzI2NTNT0lEKTi0uzszPAykwqQUAUx+niSwAAAA="/>
  </w:docVars>
  <w:rsids>
    <w:rsidRoot w:val="002B5ED6"/>
    <w:rsid w:val="0001777E"/>
    <w:rsid w:val="0008714B"/>
    <w:rsid w:val="001704C3"/>
    <w:rsid w:val="002B5ED6"/>
    <w:rsid w:val="003617AD"/>
    <w:rsid w:val="0036467F"/>
    <w:rsid w:val="003C0B49"/>
    <w:rsid w:val="00440574"/>
    <w:rsid w:val="00481BD4"/>
    <w:rsid w:val="00584C9C"/>
    <w:rsid w:val="009224DD"/>
    <w:rsid w:val="009F2BCC"/>
    <w:rsid w:val="00BF7EB6"/>
    <w:rsid w:val="00C273BB"/>
    <w:rsid w:val="00E16076"/>
    <w:rsid w:val="00E86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D57D7F"/>
  <w15:chartTrackingRefBased/>
  <w15:docId w15:val="{1C6FC04F-CCC9-425E-A97B-3150EF3E4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7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5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ED6"/>
  </w:style>
  <w:style w:type="paragraph" w:styleId="Footer">
    <w:name w:val="footer"/>
    <w:basedOn w:val="Normal"/>
    <w:link w:val="FooterChar"/>
    <w:uiPriority w:val="99"/>
    <w:unhideWhenUsed/>
    <w:rsid w:val="002B5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ED6"/>
  </w:style>
  <w:style w:type="character" w:styleId="Hyperlink">
    <w:name w:val="Hyperlink"/>
    <w:basedOn w:val="DefaultParagraphFont"/>
    <w:uiPriority w:val="99"/>
    <w:unhideWhenUsed/>
    <w:rsid w:val="002B5E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5ED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6467F"/>
    <w:pPr>
      <w:ind w:left="720"/>
      <w:contextualSpacing/>
    </w:pPr>
  </w:style>
  <w:style w:type="paragraph" w:customStyle="1" w:styleId="yiv5255038820msonormal">
    <w:name w:val="yiv5255038820msonormal"/>
    <w:basedOn w:val="Normal"/>
    <w:rsid w:val="00BF7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7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mckinneysunriserotary.org" TargetMode="External"/><Relationship Id="rId2" Type="http://schemas.openxmlformats.org/officeDocument/2006/relationships/hyperlink" Target="https://www.facebook.com/McKinneySunriseRotaryClub/" TargetMode="External"/><Relationship Id="rId1" Type="http://schemas.openxmlformats.org/officeDocument/2006/relationships/hyperlink" Target="http://www.mckinneysunriserotary.org" TargetMode="External"/><Relationship Id="rId4" Type="http://schemas.openxmlformats.org/officeDocument/2006/relationships/hyperlink" Target="mailto:Flags@mckinneysunriserotar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5</Pages>
  <Words>1196</Words>
  <Characters>682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OM YOUR SUNRISE ROTARY BOARD OF DIRECTORS</vt:lpstr>
    </vt:vector>
  </TitlesOfParts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YOUR SUNRISE ROTARY BOARD OF DIRECTORS</dc:title>
  <dc:subject/>
  <dc:creator>Charles Koehler</dc:creator>
  <cp:keywords/>
  <dc:description/>
  <cp:lastModifiedBy>Chuck Koehler</cp:lastModifiedBy>
  <cp:revision>5</cp:revision>
  <dcterms:created xsi:type="dcterms:W3CDTF">2021-09-24T18:02:00Z</dcterms:created>
  <dcterms:modified xsi:type="dcterms:W3CDTF">2021-09-27T16:12:00Z</dcterms:modified>
</cp:coreProperties>
</file>